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D3BF" w14:textId="77777777" w:rsidR="00BD45BA" w:rsidRPr="001F7B55" w:rsidRDefault="00BD45BA" w:rsidP="00BD45BA">
      <w:pPr>
        <w:tabs>
          <w:tab w:val="left" w:pos="2840"/>
        </w:tabs>
      </w:pPr>
      <w:r w:rsidRPr="001F7B55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77D52D" wp14:editId="2139F8BD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AE3631" w14:textId="45C8F9BD" w:rsidR="00BD45BA" w:rsidRPr="00905A3C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</w:p>
                          <w:p w14:paraId="6E51EF2C" w14:textId="77777777" w:rsidR="00AD5543" w:rsidRDefault="00AD5543" w:rsidP="00AD5543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bookmarkStart w:id="0" w:name="OLE_LINK1"/>
                            <w:bookmarkStart w:id="1" w:name="OLE_LINK2"/>
                            <w:bookmarkStart w:id="2" w:name="_Hlk125099936"/>
                            <w:bookmarkStart w:id="3" w:name="OLE_LINK3"/>
                            <w:bookmarkStart w:id="4" w:name="OLE_LINK4"/>
                            <w:bookmarkStart w:id="5" w:name="_Hlk125099955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58516C62" w14:textId="77777777" w:rsidR="00AD5543" w:rsidRDefault="00AD5543" w:rsidP="00AD554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Francesco Cremonesi                                           Cristina Nichifor    </w:t>
                            </w:r>
                          </w:p>
                          <w:p w14:paraId="46B7E01D" w14:textId="77777777" w:rsidR="00AD5543" w:rsidRDefault="00AD5543" w:rsidP="00AD554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PR &amp; Brand Experience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Deputy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Manager              PR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>Specialist</w:t>
                            </w:r>
                            <w:proofErr w:type="spellEnd"/>
                          </w:p>
                          <w:p w14:paraId="171DA3AF" w14:textId="77777777" w:rsidR="00AD5543" w:rsidRDefault="00AD5543" w:rsidP="00AD554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. +39 3351207396; +390233482180                   T: +39 02 33482 183; +39 366 6327001</w:t>
                            </w:r>
                          </w:p>
                          <w:p w14:paraId="671D40AC" w14:textId="77777777" w:rsidR="00AD5543" w:rsidRDefault="00AD5543" w:rsidP="00AD5543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E. </w:t>
                            </w:r>
                            <w:hyperlink r:id="rId11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>
                                <w:rPr>
                                  <w:rStyle w:val="Collegamentoipertestuale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  <w:p w14:paraId="2961C12E" w14:textId="77777777" w:rsidR="00BD45BA" w:rsidRPr="00AD5543" w:rsidRDefault="00BD45BA" w:rsidP="00BD45B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7D5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0FAE3631" w14:textId="45C8F9BD" w:rsidR="00BD45BA" w:rsidRPr="00905A3C" w:rsidRDefault="00BD45BA" w:rsidP="00BD45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</w:p>
                    <w:p w14:paraId="6E51EF2C" w14:textId="77777777" w:rsidR="00AD5543" w:rsidRDefault="00AD5543" w:rsidP="00AD5543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bookmarkStart w:id="6" w:name="OLE_LINK1"/>
                      <w:bookmarkStart w:id="7" w:name="OLE_LINK2"/>
                      <w:bookmarkStart w:id="8" w:name="_Hlk125099936"/>
                      <w:bookmarkStart w:id="9" w:name="OLE_LINK3"/>
                      <w:bookmarkStart w:id="10" w:name="OLE_LINK4"/>
                      <w:bookmarkStart w:id="11" w:name="_Hlk125099955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58516C62" w14:textId="77777777" w:rsidR="00AD5543" w:rsidRDefault="00AD5543" w:rsidP="00AD554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Francesco Cremonesi                                           Cristina Nichifor    </w:t>
                      </w:r>
                    </w:p>
                    <w:p w14:paraId="46B7E01D" w14:textId="77777777" w:rsidR="00AD5543" w:rsidRDefault="00AD5543" w:rsidP="00AD554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PR &amp; Brand Experience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Deputy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Manager              PR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>Specialist</w:t>
                      </w:r>
                      <w:proofErr w:type="spellEnd"/>
                    </w:p>
                    <w:p w14:paraId="171DA3AF" w14:textId="77777777" w:rsidR="00AD5543" w:rsidRDefault="00AD5543" w:rsidP="00AD554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. +39 3351207396; +390233482180                   T: +39 02 33482 183; +39 366 6327001</w:t>
                      </w:r>
                    </w:p>
                    <w:p w14:paraId="671D40AC" w14:textId="77777777" w:rsidR="00AD5543" w:rsidRDefault="00AD5543" w:rsidP="00AD5543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E. </w:t>
                      </w:r>
                      <w:hyperlink r:id="rId13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>
                          <w:rPr>
                            <w:rStyle w:val="Collegamentoipertestuale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</w:p>
                    <w:p w14:paraId="2961C12E" w14:textId="77777777" w:rsidR="00BD45BA" w:rsidRPr="00AD5543" w:rsidRDefault="00BD45BA" w:rsidP="00BD45B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F7B55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80838E3" wp14:editId="7E7B2837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1F2AB" w14:textId="77777777" w:rsidR="00BD45BA" w:rsidRPr="005861FD" w:rsidRDefault="00BD45BA" w:rsidP="00BD45BA">
      <w:pPr>
        <w:spacing w:line="240" w:lineRule="auto"/>
        <w:rPr>
          <w:rFonts w:ascii="Arial Black" w:hAnsi="Arial Black"/>
          <w:color w:val="EA0029"/>
          <w:sz w:val="44"/>
          <w:szCs w:val="44"/>
          <w:lang w:val="en-US"/>
        </w:rPr>
      </w:pPr>
      <w:r w:rsidRPr="005861FD">
        <w:rPr>
          <w:rFonts w:ascii="Arial Black" w:hAnsi="Arial Black"/>
          <w:color w:val="EA0029"/>
          <w:sz w:val="44"/>
          <w:szCs w:val="44"/>
          <w:lang w:val="en-US"/>
        </w:rPr>
        <w:t>NEWS</w:t>
      </w:r>
    </w:p>
    <w:p w14:paraId="6AF7715F" w14:textId="2BA660FC" w:rsidR="00BD45BA" w:rsidRPr="005861FD" w:rsidRDefault="00115EE0" w:rsidP="00BD45BA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  <w:lang w:val="en-US"/>
        </w:rPr>
      </w:pPr>
      <w:r w:rsidRPr="005861FD">
        <w:rPr>
          <w:rFonts w:cs="Arial"/>
          <w:b/>
          <w:bCs/>
          <w:color w:val="EA0029"/>
          <w:sz w:val="28"/>
          <w:szCs w:val="28"/>
          <w:lang w:val="en-US"/>
        </w:rPr>
        <w:t>For immediate release</w:t>
      </w:r>
    </w:p>
    <w:p w14:paraId="75A05801" w14:textId="77777777" w:rsidR="008302D2" w:rsidRDefault="008302D2" w:rsidP="008302D2"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</w:pPr>
    </w:p>
    <w:p w14:paraId="4A824080" w14:textId="522BCE90" w:rsidR="009012BF" w:rsidRPr="008302D2" w:rsidRDefault="002C6A79" w:rsidP="008302D2"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</w:pPr>
      <w:r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>Key Young Choi</w:t>
      </w:r>
      <w:r w:rsidR="008302D2"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 </w:t>
      </w:r>
      <w:r w:rsidR="009012BF"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>è il</w:t>
      </w:r>
      <w:r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 nuovo presidente</w:t>
      </w:r>
      <w:r w:rsidR="005861FD"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 </w:t>
      </w:r>
      <w:r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di </w:t>
      </w:r>
      <w:proofErr w:type="spellStart"/>
      <w:r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>Kia</w:t>
      </w:r>
      <w:proofErr w:type="spellEnd"/>
      <w:r w:rsidRP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 Italia</w:t>
      </w:r>
      <w:r w:rsidR="008302D2">
        <w:rPr>
          <w:rFonts w:eastAsia="Times New Roman" w:cs="Arial"/>
          <w:b/>
          <w:bCs/>
          <w:color w:val="000000" w:themeColor="text1"/>
          <w:sz w:val="24"/>
          <w:szCs w:val="24"/>
          <w:lang w:val="it-IT" w:eastAsia="it-IT"/>
        </w:rPr>
        <w:t xml:space="preserve"> che sostituisce Won Mo Ahn</w:t>
      </w:r>
    </w:p>
    <w:p w14:paraId="3A4D0221" w14:textId="1B1DBA93" w:rsidR="002C6A79" w:rsidRPr="008302D2" w:rsidRDefault="002C6A79" w:rsidP="002C6A79">
      <w:pPr>
        <w:pStyle w:val="Paragrafoelenco"/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000000"/>
          <w:sz w:val="16"/>
          <w:szCs w:val="16"/>
          <w:lang w:val="it-IT" w:eastAsia="it-IT"/>
        </w:rPr>
      </w:pPr>
      <w:r w:rsidRPr="008302D2">
        <w:rPr>
          <w:rFonts w:eastAsia="Times New Roman" w:cs="Arial"/>
          <w:b/>
          <w:bCs/>
          <w:color w:val="000000"/>
          <w:sz w:val="24"/>
          <w:szCs w:val="24"/>
          <w:lang w:val="it-IT" w:eastAsia="it-IT"/>
        </w:rPr>
        <w:t xml:space="preserve">Nella filiale italiana del </w:t>
      </w:r>
      <w:proofErr w:type="gramStart"/>
      <w:r w:rsidRPr="008302D2">
        <w:rPr>
          <w:rFonts w:eastAsia="Times New Roman" w:cs="Arial"/>
          <w:b/>
          <w:bCs/>
          <w:color w:val="000000"/>
          <w:sz w:val="24"/>
          <w:szCs w:val="24"/>
          <w:lang w:val="it-IT" w:eastAsia="it-IT"/>
        </w:rPr>
        <w:t>brand</w:t>
      </w:r>
      <w:proofErr w:type="gramEnd"/>
      <w:r w:rsidRPr="008302D2">
        <w:rPr>
          <w:rFonts w:eastAsia="Times New Roman" w:cs="Arial"/>
          <w:b/>
          <w:bCs/>
          <w:color w:val="000000"/>
          <w:sz w:val="24"/>
          <w:szCs w:val="24"/>
          <w:lang w:val="it-IT" w:eastAsia="it-IT"/>
        </w:rPr>
        <w:t xml:space="preserve"> coreano in costante crescita arriva </w:t>
      </w:r>
      <w:r w:rsidR="00AD5543" w:rsidRPr="008302D2">
        <w:rPr>
          <w:rFonts w:eastAsia="Times New Roman" w:cs="Arial"/>
          <w:b/>
          <w:bCs/>
          <w:color w:val="000000"/>
          <w:sz w:val="24"/>
          <w:szCs w:val="24"/>
          <w:lang w:val="it-IT" w:eastAsia="it-IT"/>
        </w:rPr>
        <w:t>un nuovo Presidente</w:t>
      </w:r>
    </w:p>
    <w:p w14:paraId="5B0E0025" w14:textId="512F9E53" w:rsidR="002C6A79" w:rsidRPr="008302D2" w:rsidRDefault="005861FD" w:rsidP="002C6A79">
      <w:pPr>
        <w:pStyle w:val="Paragrafoelenco"/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0000"/>
          <w:sz w:val="24"/>
          <w:szCs w:val="24"/>
          <w:lang w:val="it-IT" w:eastAsia="it-IT"/>
        </w:rPr>
      </w:pPr>
      <w:proofErr w:type="spellStart"/>
      <w:r w:rsidRPr="008302D2">
        <w:rPr>
          <w:rFonts w:cs="Arial"/>
          <w:b/>
          <w:bCs/>
          <w:color w:val="000000"/>
          <w:sz w:val="24"/>
          <w:szCs w:val="24"/>
          <w:shd w:val="clear" w:color="auto" w:fill="FFFFFF"/>
          <w:lang w:val="it-IT"/>
        </w:rPr>
        <w:t>Kia</w:t>
      </w:r>
      <w:proofErr w:type="spellEnd"/>
      <w:r w:rsidRPr="008302D2">
        <w:rPr>
          <w:rFonts w:cs="Arial"/>
          <w:b/>
          <w:bCs/>
          <w:color w:val="000000"/>
          <w:sz w:val="24"/>
          <w:szCs w:val="24"/>
          <w:shd w:val="clear" w:color="auto" w:fill="FFFFFF"/>
          <w:lang w:val="it-IT"/>
        </w:rPr>
        <w:t xml:space="preserve"> continuerà per il 2023 a consolidare la sua leadership grazie alla sua gamma unica di modelli elettrificati. </w:t>
      </w:r>
      <w:r w:rsidR="002C6A79" w:rsidRPr="008302D2">
        <w:rPr>
          <w:rFonts w:ascii="Times New Roman" w:eastAsia="Times New Roman" w:hAnsi="Times New Roman"/>
          <w:color w:val="000000"/>
          <w:sz w:val="16"/>
          <w:szCs w:val="16"/>
          <w:lang w:val="it-IT" w:eastAsia="it-IT"/>
        </w:rPr>
        <w:t> </w:t>
      </w:r>
    </w:p>
    <w:p w14:paraId="7914292F" w14:textId="12C65B8B" w:rsidR="008302D2" w:rsidRDefault="008302D2" w:rsidP="002C6A79">
      <w:pPr>
        <w:spacing w:before="100" w:beforeAutospacing="1" w:after="240" w:line="240" w:lineRule="auto"/>
        <w:rPr>
          <w:rFonts w:eastAsia="Times New Roman" w:cs="Arial"/>
          <w:color w:val="000000"/>
          <w:lang w:val="it-IT" w:eastAsia="it-IT"/>
        </w:rPr>
      </w:pPr>
      <w:r>
        <w:rPr>
          <w:rFonts w:eastAsia="Times New Roman" w:cs="Arial"/>
          <w:b/>
          <w:bCs/>
          <w:color w:val="000000"/>
          <w:lang w:val="it-IT" w:eastAsia="it-IT"/>
        </w:rPr>
        <w:t>Febbraio</w:t>
      </w:r>
      <w:r w:rsidR="002C6A79" w:rsidRPr="002C6A79">
        <w:rPr>
          <w:rFonts w:eastAsia="Times New Roman" w:cs="Arial"/>
          <w:b/>
          <w:bCs/>
          <w:color w:val="000000"/>
          <w:lang w:val="it-IT" w:eastAsia="it-IT"/>
        </w:rPr>
        <w:t xml:space="preserve"> 2023</w:t>
      </w:r>
      <w:r w:rsidR="002C6A79">
        <w:rPr>
          <w:rFonts w:eastAsia="Times New Roman" w:cs="Arial"/>
          <w:color w:val="000000"/>
          <w:lang w:val="it-IT" w:eastAsia="it-IT"/>
        </w:rPr>
        <w:t xml:space="preserve"> - </w:t>
      </w:r>
      <w:proofErr w:type="spellStart"/>
      <w:r w:rsidR="002C6A79" w:rsidRPr="002C6A79">
        <w:rPr>
          <w:rFonts w:eastAsia="Times New Roman" w:cs="Arial"/>
          <w:color w:val="000000"/>
          <w:lang w:val="it-IT" w:eastAsia="it-IT"/>
        </w:rPr>
        <w:t>Kia</w:t>
      </w:r>
      <w:proofErr w:type="spellEnd"/>
      <w:r w:rsidR="002C6A79" w:rsidRPr="002C6A79">
        <w:rPr>
          <w:rFonts w:eastAsia="Times New Roman" w:cs="Arial"/>
          <w:color w:val="000000"/>
          <w:lang w:val="it-IT" w:eastAsia="it-IT"/>
        </w:rPr>
        <w:t xml:space="preserve"> Italia ha un nuovo Presidente</w:t>
      </w:r>
      <w:r w:rsidR="00444544">
        <w:rPr>
          <w:rFonts w:eastAsia="Times New Roman" w:cs="Arial"/>
          <w:color w:val="000000"/>
          <w:lang w:val="it-IT" w:eastAsia="it-IT"/>
        </w:rPr>
        <w:t xml:space="preserve"> e CEO</w:t>
      </w:r>
      <w:r w:rsidR="002C6A79" w:rsidRPr="002C6A79">
        <w:rPr>
          <w:rFonts w:eastAsia="Times New Roman" w:cs="Arial"/>
          <w:color w:val="000000"/>
          <w:lang w:val="it-IT" w:eastAsia="it-IT"/>
        </w:rPr>
        <w:t>, Mr. Key Young Choi. Cinquant’anni, sposato</w:t>
      </w:r>
      <w:r w:rsidR="00CB194F">
        <w:rPr>
          <w:rFonts w:eastAsia="Times New Roman" w:cs="Arial"/>
          <w:color w:val="000000"/>
          <w:lang w:val="it-IT" w:eastAsia="it-IT"/>
        </w:rPr>
        <w:t>,</w:t>
      </w:r>
      <w:r w:rsidR="002C6A79" w:rsidRPr="002C6A79">
        <w:rPr>
          <w:rFonts w:eastAsia="Times New Roman" w:cs="Arial"/>
          <w:color w:val="000000"/>
          <w:lang w:val="it-IT" w:eastAsia="it-IT"/>
        </w:rPr>
        <w:t xml:space="preserve"> con una figlia, Mr. Choi si è laureato in Corea con un MBA e da 22 anni </w:t>
      </w:r>
      <w:r w:rsidR="002C6A79">
        <w:rPr>
          <w:rFonts w:eastAsia="Times New Roman" w:cs="Arial"/>
          <w:color w:val="000000"/>
          <w:lang w:val="it-IT" w:eastAsia="it-IT"/>
        </w:rPr>
        <w:t xml:space="preserve">è presente in </w:t>
      </w:r>
      <w:proofErr w:type="spellStart"/>
      <w:r w:rsidR="002C6A79">
        <w:rPr>
          <w:rFonts w:eastAsia="Times New Roman" w:cs="Arial"/>
          <w:color w:val="000000"/>
          <w:lang w:val="it-IT" w:eastAsia="it-IT"/>
        </w:rPr>
        <w:t>Kia</w:t>
      </w:r>
      <w:proofErr w:type="spellEnd"/>
      <w:r w:rsidR="002C6A79">
        <w:rPr>
          <w:rFonts w:eastAsia="Times New Roman" w:cs="Arial"/>
          <w:color w:val="000000"/>
          <w:lang w:val="it-IT" w:eastAsia="it-IT"/>
        </w:rPr>
        <w:t xml:space="preserve">, avendo occupato </w:t>
      </w:r>
      <w:r>
        <w:rPr>
          <w:rFonts w:eastAsia="Times New Roman" w:cs="Arial"/>
          <w:color w:val="000000"/>
          <w:lang w:val="it-IT" w:eastAsia="it-IT"/>
        </w:rPr>
        <w:t>diversi ruoli in Corea, UAE, Egitto, Russia e Svezia.</w:t>
      </w:r>
    </w:p>
    <w:p w14:paraId="1DB9A00F" w14:textId="77777777" w:rsidR="008302D2" w:rsidRDefault="008302D2" w:rsidP="008302D2">
      <w:pPr>
        <w:spacing w:before="100" w:beforeAutospacing="1" w:after="240" w:line="240" w:lineRule="auto"/>
        <w:rPr>
          <w:rFonts w:eastAsia="Times New Roman" w:cs="Arial"/>
          <w:color w:val="000000" w:themeColor="text1"/>
          <w:lang w:val="it-IT" w:eastAsia="it-IT"/>
        </w:rPr>
      </w:pPr>
      <w:r w:rsidRPr="009012BF">
        <w:rPr>
          <w:rFonts w:eastAsia="Times New Roman" w:cs="Arial"/>
          <w:color w:val="000000" w:themeColor="text1"/>
          <w:lang w:val="it-IT" w:eastAsia="it-IT"/>
        </w:rPr>
        <w:t xml:space="preserve">Il board di </w:t>
      </w:r>
      <w:proofErr w:type="spellStart"/>
      <w:r w:rsidRPr="009012BF">
        <w:rPr>
          <w:rFonts w:eastAsia="Times New Roman" w:cs="Arial"/>
          <w:color w:val="000000" w:themeColor="text1"/>
          <w:lang w:val="it-IT" w:eastAsia="it-IT"/>
        </w:rPr>
        <w:t>Kia</w:t>
      </w:r>
      <w:proofErr w:type="spellEnd"/>
      <w:r w:rsidRPr="009012BF">
        <w:rPr>
          <w:rFonts w:eastAsia="Times New Roman" w:cs="Arial"/>
          <w:color w:val="000000" w:themeColor="text1"/>
          <w:lang w:val="it-IT" w:eastAsia="it-IT"/>
        </w:rPr>
        <w:t xml:space="preserve"> Italia vede quindi </w:t>
      </w:r>
      <w:r>
        <w:rPr>
          <w:rFonts w:eastAsia="Times New Roman" w:cs="Arial"/>
          <w:color w:val="000000" w:themeColor="text1"/>
          <w:lang w:val="it-IT" w:eastAsia="it-IT"/>
        </w:rPr>
        <w:t xml:space="preserve">da </w:t>
      </w:r>
      <w:r w:rsidRPr="009012BF">
        <w:rPr>
          <w:rFonts w:eastAsia="Times New Roman" w:cs="Arial"/>
          <w:color w:val="000000" w:themeColor="text1"/>
          <w:lang w:val="it-IT" w:eastAsia="it-IT"/>
        </w:rPr>
        <w:t>oggi </w:t>
      </w:r>
      <w:r w:rsidRPr="008302D2">
        <w:rPr>
          <w:rFonts w:eastAsia="Times New Roman" w:cs="Arial"/>
          <w:b/>
          <w:bCs/>
          <w:color w:val="000000"/>
          <w:lang w:val="it-IT" w:eastAsia="it-IT"/>
        </w:rPr>
        <w:t xml:space="preserve">Key Young </w:t>
      </w:r>
      <w:r w:rsidRPr="008302D2">
        <w:rPr>
          <w:rFonts w:eastAsia="Times New Roman" w:cs="Arial"/>
          <w:b/>
          <w:bCs/>
          <w:color w:val="000000" w:themeColor="text1"/>
          <w:lang w:val="it-IT" w:eastAsia="it-IT"/>
        </w:rPr>
        <w:t>Choi Presidente e CEO</w:t>
      </w:r>
      <w:r w:rsidRPr="009012BF">
        <w:rPr>
          <w:rFonts w:eastAsia="Times New Roman" w:cs="Arial"/>
          <w:color w:val="000000" w:themeColor="text1"/>
          <w:lang w:val="it-IT" w:eastAsia="it-IT"/>
        </w:rPr>
        <w:t xml:space="preserve">, </w:t>
      </w:r>
      <w:r w:rsidRPr="008302D2">
        <w:rPr>
          <w:rFonts w:eastAsia="Times New Roman" w:cs="Arial"/>
          <w:b/>
          <w:bCs/>
          <w:color w:val="000000" w:themeColor="text1"/>
          <w:lang w:val="it-IT" w:eastAsia="it-IT"/>
        </w:rPr>
        <w:t xml:space="preserve">Giuseppe Bitti </w:t>
      </w:r>
      <w:proofErr w:type="spellStart"/>
      <w:r w:rsidRPr="008302D2">
        <w:rPr>
          <w:rFonts w:eastAsia="Times New Roman" w:cs="Arial"/>
          <w:b/>
          <w:bCs/>
          <w:color w:val="000000" w:themeColor="text1"/>
          <w:lang w:val="it-IT" w:eastAsia="it-IT"/>
        </w:rPr>
        <w:t>Managing</w:t>
      </w:r>
      <w:proofErr w:type="spellEnd"/>
      <w:r w:rsidRPr="008302D2">
        <w:rPr>
          <w:rFonts w:eastAsia="Times New Roman" w:cs="Arial"/>
          <w:b/>
          <w:bCs/>
          <w:color w:val="000000" w:themeColor="text1"/>
          <w:lang w:val="it-IT" w:eastAsia="it-IT"/>
        </w:rPr>
        <w:t xml:space="preserve"> Director e COO</w:t>
      </w:r>
      <w:r>
        <w:rPr>
          <w:rFonts w:eastAsia="Times New Roman" w:cs="Arial"/>
          <w:color w:val="000000" w:themeColor="text1"/>
          <w:lang w:val="it-IT" w:eastAsia="it-IT"/>
        </w:rPr>
        <w:t xml:space="preserve"> e</w:t>
      </w:r>
      <w:r w:rsidRPr="009012BF">
        <w:rPr>
          <w:rFonts w:eastAsia="Times New Roman" w:cs="Arial"/>
          <w:color w:val="000000" w:themeColor="text1"/>
          <w:lang w:val="it-IT" w:eastAsia="it-IT"/>
        </w:rPr>
        <w:t xml:space="preserve"> </w:t>
      </w:r>
      <w:r w:rsidRPr="008302D2">
        <w:rPr>
          <w:rFonts w:cs="Arial"/>
          <w:b/>
          <w:bCs/>
          <w:color w:val="000000" w:themeColor="text1"/>
          <w:shd w:val="clear" w:color="auto" w:fill="FFFFFF"/>
          <w:lang w:val="it-IT"/>
        </w:rPr>
        <w:t>Yongjin</w:t>
      </w:r>
      <w:r w:rsidRPr="008302D2">
        <w:rPr>
          <w:rFonts w:eastAsia="Times New Roman" w:cs="Arial"/>
          <w:b/>
          <w:bCs/>
          <w:color w:val="000000" w:themeColor="text1"/>
          <w:lang w:val="it-IT" w:eastAsia="it-IT"/>
        </w:rPr>
        <w:t xml:space="preserve"> Park CFO</w:t>
      </w:r>
      <w:r w:rsidRPr="009012BF">
        <w:rPr>
          <w:rFonts w:eastAsia="Times New Roman" w:cs="Arial"/>
          <w:color w:val="000000" w:themeColor="text1"/>
          <w:lang w:val="it-IT" w:eastAsia="it-IT"/>
        </w:rPr>
        <w:t>.</w:t>
      </w:r>
    </w:p>
    <w:p w14:paraId="3CE9913E" w14:textId="77777777" w:rsidR="008302D2" w:rsidRDefault="002C6A79" w:rsidP="002C6A79">
      <w:pPr>
        <w:spacing w:before="100" w:beforeAutospacing="1" w:after="240" w:line="240" w:lineRule="auto"/>
        <w:rPr>
          <w:rFonts w:eastAsia="Times New Roman" w:cs="Arial"/>
          <w:color w:val="000000"/>
          <w:lang w:val="it-IT" w:eastAsia="it-IT"/>
        </w:rPr>
      </w:pPr>
      <w:r w:rsidRPr="002C6A79">
        <w:rPr>
          <w:rFonts w:eastAsia="Times New Roman" w:cs="Arial"/>
          <w:color w:val="000000"/>
          <w:lang w:val="it-IT" w:eastAsia="it-IT"/>
        </w:rPr>
        <w:t xml:space="preserve">Il mercato italiano per </w:t>
      </w:r>
      <w:proofErr w:type="spellStart"/>
      <w:r w:rsidRPr="002C6A79">
        <w:rPr>
          <w:rFonts w:eastAsia="Times New Roman" w:cs="Arial"/>
          <w:color w:val="000000"/>
          <w:lang w:val="it-IT" w:eastAsia="it-IT"/>
        </w:rPr>
        <w:t>Kia</w:t>
      </w:r>
      <w:proofErr w:type="spellEnd"/>
      <w:r w:rsidRPr="002C6A79">
        <w:rPr>
          <w:rFonts w:eastAsia="Times New Roman" w:cs="Arial"/>
          <w:color w:val="000000"/>
          <w:lang w:val="it-IT" w:eastAsia="it-IT"/>
        </w:rPr>
        <w:t xml:space="preserve"> è sempre più strategico in ottica dei risultati commerciali ottenuti ma anche dal posizionamento dei prodotti e del brand in </w:t>
      </w:r>
      <w:r w:rsidR="008302D2">
        <w:rPr>
          <w:rFonts w:eastAsia="Times New Roman" w:cs="Arial"/>
          <w:color w:val="000000"/>
          <w:lang w:val="it-IT" w:eastAsia="it-IT"/>
        </w:rPr>
        <w:t>totale sintonia con il</w:t>
      </w:r>
      <w:r w:rsidRPr="002C6A79">
        <w:rPr>
          <w:rFonts w:eastAsia="Times New Roman" w:cs="Arial"/>
          <w:color w:val="000000"/>
          <w:lang w:val="it-IT" w:eastAsia="it-IT"/>
        </w:rPr>
        <w:t xml:space="preserve"> Plan S. </w:t>
      </w:r>
    </w:p>
    <w:p w14:paraId="044E7875" w14:textId="7A32EC36" w:rsidR="002C6A79" w:rsidRPr="002C6A79" w:rsidRDefault="002C6A79" w:rsidP="002C6A79">
      <w:pPr>
        <w:spacing w:before="100" w:beforeAutospacing="1" w:after="240" w:line="240" w:lineRule="auto"/>
        <w:rPr>
          <w:rFonts w:ascii="Helvetica" w:eastAsia="Times New Roman" w:hAnsi="Helvetica"/>
          <w:color w:val="000000"/>
          <w:sz w:val="18"/>
          <w:szCs w:val="18"/>
          <w:lang w:val="it-IT" w:eastAsia="it-IT"/>
        </w:rPr>
      </w:pPr>
      <w:r w:rsidRPr="002C6A79">
        <w:rPr>
          <w:rFonts w:eastAsia="Times New Roman" w:cs="Arial"/>
          <w:color w:val="000000"/>
          <w:lang w:val="it-IT" w:eastAsia="it-IT"/>
        </w:rPr>
        <w:t xml:space="preserve">La crescita della quota di mercato </w:t>
      </w:r>
      <w:r>
        <w:rPr>
          <w:rFonts w:eastAsia="Times New Roman" w:cs="Arial"/>
          <w:color w:val="000000"/>
          <w:lang w:val="it-IT" w:eastAsia="it-IT"/>
        </w:rPr>
        <w:t>arrivata</w:t>
      </w:r>
      <w:r w:rsidRPr="002C6A79">
        <w:rPr>
          <w:rFonts w:eastAsia="Times New Roman" w:cs="Arial"/>
          <w:color w:val="000000"/>
          <w:lang w:val="it-IT" w:eastAsia="it-IT"/>
        </w:rPr>
        <w:t xml:space="preserve"> al 3</w:t>
      </w:r>
      <w:r>
        <w:rPr>
          <w:rFonts w:eastAsia="Times New Roman" w:cs="Arial"/>
          <w:color w:val="000000"/>
          <w:lang w:val="it-IT" w:eastAsia="it-IT"/>
        </w:rPr>
        <w:t>,</w:t>
      </w:r>
      <w:r w:rsidRPr="002C6A79">
        <w:rPr>
          <w:rFonts w:eastAsia="Times New Roman" w:cs="Arial"/>
          <w:color w:val="000000"/>
          <w:lang w:val="it-IT" w:eastAsia="it-IT"/>
        </w:rPr>
        <w:t>29% nel 2022 rispetto al 3,01% del 2021</w:t>
      </w:r>
      <w:r w:rsidR="008302D2">
        <w:rPr>
          <w:rFonts w:eastAsia="Times New Roman" w:cs="Arial"/>
          <w:color w:val="000000"/>
          <w:lang w:val="it-IT" w:eastAsia="it-IT"/>
        </w:rPr>
        <w:t>,</w:t>
      </w:r>
      <w:r w:rsidRPr="002C6A79">
        <w:rPr>
          <w:rFonts w:eastAsia="Times New Roman" w:cs="Arial"/>
          <w:color w:val="000000"/>
          <w:lang w:val="it-IT" w:eastAsia="it-IT"/>
        </w:rPr>
        <w:t xml:space="preserve"> è un indicatore importante non solo </w:t>
      </w:r>
      <w:r w:rsidR="00E27986">
        <w:rPr>
          <w:rFonts w:eastAsia="Times New Roman" w:cs="Arial"/>
          <w:color w:val="000000"/>
          <w:lang w:val="it-IT" w:eastAsia="it-IT"/>
        </w:rPr>
        <w:t>del</w:t>
      </w:r>
      <w:r w:rsidRPr="002C6A79">
        <w:rPr>
          <w:rFonts w:eastAsia="Times New Roman" w:cs="Arial"/>
          <w:color w:val="000000"/>
          <w:lang w:val="it-IT" w:eastAsia="it-IT"/>
        </w:rPr>
        <w:t xml:space="preserve"> consolidamento</w:t>
      </w:r>
      <w:r w:rsidR="00E27986">
        <w:rPr>
          <w:rFonts w:eastAsia="Times New Roman" w:cs="Arial"/>
          <w:color w:val="000000"/>
          <w:lang w:val="it-IT" w:eastAsia="it-IT"/>
        </w:rPr>
        <w:t xml:space="preserve"> attuale</w:t>
      </w:r>
      <w:r w:rsidR="008302D2">
        <w:rPr>
          <w:rFonts w:eastAsia="Times New Roman" w:cs="Arial"/>
          <w:color w:val="000000"/>
          <w:lang w:val="it-IT" w:eastAsia="it-IT"/>
        </w:rPr>
        <w:t>,</w:t>
      </w:r>
      <w:r w:rsidRPr="002C6A79">
        <w:rPr>
          <w:rFonts w:eastAsia="Times New Roman" w:cs="Arial"/>
          <w:color w:val="000000"/>
          <w:lang w:val="it-IT" w:eastAsia="it-IT"/>
        </w:rPr>
        <w:t xml:space="preserve"> ma anche </w:t>
      </w:r>
      <w:r w:rsidR="00E27986">
        <w:rPr>
          <w:rFonts w:eastAsia="Times New Roman" w:cs="Arial"/>
          <w:color w:val="000000"/>
          <w:lang w:val="it-IT" w:eastAsia="it-IT"/>
        </w:rPr>
        <w:t>delle</w:t>
      </w:r>
      <w:r w:rsidRPr="002C6A79">
        <w:rPr>
          <w:rFonts w:eastAsia="Times New Roman" w:cs="Arial"/>
          <w:color w:val="000000"/>
          <w:lang w:val="it-IT" w:eastAsia="it-IT"/>
        </w:rPr>
        <w:t xml:space="preserve"> potenzialità </w:t>
      </w:r>
      <w:r>
        <w:rPr>
          <w:rFonts w:eastAsia="Times New Roman" w:cs="Arial"/>
          <w:color w:val="000000"/>
          <w:lang w:val="it-IT" w:eastAsia="it-IT"/>
        </w:rPr>
        <w:t>del brand</w:t>
      </w:r>
      <w:r w:rsidR="00E27986">
        <w:rPr>
          <w:rFonts w:eastAsia="Times New Roman" w:cs="Arial"/>
          <w:color w:val="000000"/>
          <w:lang w:val="it-IT" w:eastAsia="it-IT"/>
        </w:rPr>
        <w:t>,</w:t>
      </w:r>
      <w:r>
        <w:rPr>
          <w:rFonts w:eastAsia="Times New Roman" w:cs="Arial"/>
          <w:color w:val="000000"/>
          <w:lang w:val="it-IT" w:eastAsia="it-IT"/>
        </w:rPr>
        <w:t xml:space="preserve"> </w:t>
      </w:r>
      <w:r w:rsidRPr="002C6A79">
        <w:rPr>
          <w:rFonts w:eastAsia="Times New Roman" w:cs="Arial"/>
          <w:color w:val="000000"/>
          <w:lang w:val="it-IT" w:eastAsia="it-IT"/>
        </w:rPr>
        <w:t>grazie a</w:t>
      </w:r>
      <w:r w:rsidR="00E27986">
        <w:rPr>
          <w:rFonts w:eastAsia="Times New Roman" w:cs="Arial"/>
          <w:color w:val="000000"/>
          <w:lang w:val="it-IT" w:eastAsia="it-IT"/>
        </w:rPr>
        <w:t>l lancio d</w:t>
      </w:r>
      <w:r w:rsidRPr="002C6A79">
        <w:rPr>
          <w:rFonts w:eastAsia="Times New Roman" w:cs="Arial"/>
          <w:color w:val="000000"/>
          <w:lang w:val="it-IT" w:eastAsia="it-IT"/>
        </w:rPr>
        <w:t>i nuovi modelli come new Niro</w:t>
      </w:r>
      <w:r w:rsidR="00E27986">
        <w:rPr>
          <w:rFonts w:eastAsia="Times New Roman" w:cs="Arial"/>
          <w:color w:val="000000"/>
          <w:lang w:val="it-IT" w:eastAsia="it-IT"/>
        </w:rPr>
        <w:t xml:space="preserve"> e di </w:t>
      </w:r>
      <w:r w:rsidRPr="002C6A79">
        <w:rPr>
          <w:rFonts w:eastAsia="Times New Roman" w:cs="Arial"/>
          <w:color w:val="000000"/>
          <w:lang w:val="it-IT" w:eastAsia="it-IT"/>
        </w:rPr>
        <w:t xml:space="preserve">quelli </w:t>
      </w:r>
      <w:r w:rsidR="00E27986">
        <w:rPr>
          <w:rFonts w:eastAsia="Times New Roman" w:cs="Arial"/>
          <w:color w:val="000000"/>
          <w:lang w:val="it-IT" w:eastAsia="it-IT"/>
        </w:rPr>
        <w:t>futuri come il</w:t>
      </w:r>
      <w:r w:rsidRPr="002C6A79">
        <w:rPr>
          <w:rFonts w:eastAsia="Times New Roman" w:cs="Arial"/>
          <w:color w:val="000000"/>
          <w:lang w:val="it-IT" w:eastAsia="it-IT"/>
        </w:rPr>
        <w:t xml:space="preserve"> SUV 100% elettrico</w:t>
      </w:r>
      <w:r w:rsidRPr="00E27986">
        <w:rPr>
          <w:rFonts w:eastAsia="Times New Roman" w:cs="Arial"/>
          <w:b/>
          <w:bCs/>
          <w:color w:val="000000"/>
          <w:lang w:val="it-IT" w:eastAsia="it-IT"/>
        </w:rPr>
        <w:t xml:space="preserve"> EV9</w:t>
      </w:r>
      <w:r w:rsidRPr="002C6A79">
        <w:rPr>
          <w:rFonts w:eastAsia="Times New Roman" w:cs="Arial"/>
          <w:color w:val="000000"/>
          <w:lang w:val="it-IT" w:eastAsia="it-IT"/>
        </w:rPr>
        <w:t xml:space="preserve">, che sarà </w:t>
      </w:r>
      <w:r w:rsidR="00E27986">
        <w:rPr>
          <w:rFonts w:eastAsia="Times New Roman" w:cs="Arial"/>
          <w:color w:val="000000"/>
          <w:lang w:val="it-IT" w:eastAsia="it-IT"/>
        </w:rPr>
        <w:t>uno dei modelli di riferimento</w:t>
      </w:r>
      <w:r w:rsidRPr="002C6A79">
        <w:rPr>
          <w:rFonts w:eastAsia="Times New Roman" w:cs="Arial"/>
          <w:color w:val="000000"/>
          <w:lang w:val="it-IT" w:eastAsia="it-IT"/>
        </w:rPr>
        <w:t xml:space="preserve"> nella sua categoria. </w:t>
      </w:r>
    </w:p>
    <w:p w14:paraId="224D460C" w14:textId="0984F183" w:rsidR="008302D2" w:rsidRDefault="008302D2" w:rsidP="002C6A79">
      <w:pPr>
        <w:spacing w:before="100" w:beforeAutospacing="1" w:after="240" w:line="240" w:lineRule="auto"/>
        <w:rPr>
          <w:rFonts w:eastAsia="Times New Roman" w:cs="Arial"/>
          <w:color w:val="000000" w:themeColor="text1"/>
          <w:lang w:val="it-IT" w:eastAsia="it-IT"/>
        </w:rPr>
      </w:pPr>
    </w:p>
    <w:p w14:paraId="4C31D614" w14:textId="6AC2E72E" w:rsidR="008302D2" w:rsidRPr="009012BF" w:rsidRDefault="008302D2" w:rsidP="002C6A79">
      <w:pPr>
        <w:spacing w:before="100" w:beforeAutospacing="1" w:after="240" w:line="240" w:lineRule="auto"/>
        <w:rPr>
          <w:rFonts w:ascii="Helvetica" w:eastAsia="Times New Roman" w:hAnsi="Helvetica"/>
          <w:color w:val="000000" w:themeColor="text1"/>
          <w:sz w:val="18"/>
          <w:szCs w:val="18"/>
          <w:lang w:val="it-IT" w:eastAsia="it-IT"/>
        </w:rPr>
      </w:pP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</w:r>
      <w:r>
        <w:rPr>
          <w:rFonts w:eastAsia="Times New Roman" w:cs="Arial"/>
          <w:color w:val="000000" w:themeColor="text1"/>
          <w:lang w:val="it-IT" w:eastAsia="it-IT"/>
        </w:rPr>
        <w:tab/>
        <w:t>Milano, 01/02/2023</w:t>
      </w:r>
    </w:p>
    <w:p w14:paraId="1A75E38C" w14:textId="77777777" w:rsidR="008302D2" w:rsidRDefault="008302D2" w:rsidP="00BD45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11294F13" w14:textId="55CC5215" w:rsidR="00BD45BA" w:rsidRPr="002C6A79" w:rsidRDefault="00BD45BA" w:rsidP="00BD45BA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  <w:proofErr w:type="spellStart"/>
      <w:r w:rsidRPr="002C6A79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Kia</w:t>
      </w:r>
      <w:proofErr w:type="spellEnd"/>
      <w:r w:rsidRPr="002C6A79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 xml:space="preserve"> Europe </w:t>
      </w:r>
      <w:r w:rsidRPr="002C6A79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346E4010" w14:textId="77777777" w:rsidR="00905A3C" w:rsidRDefault="00905A3C" w:rsidP="00905A3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Europe è la divisione europea di vendita e produzione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orporation, un </w:t>
      </w:r>
      <w:proofErr w:type="gram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brand</w:t>
      </w:r>
      <w:proofErr w:type="gram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riconosciuto a livello mondiale con la vision di offrire soluzioni di mobilità sostenibile che ispirino il movimento in tutto il mondo. In qualità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049C6EB9" w14:textId="77777777" w:rsidR="00905A3C" w:rsidRDefault="00905A3C" w:rsidP="00905A3C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sta guidando la diffusione di veicoli elettrificati ed elettrici a batteria e sta sviluppando una gamma crescente di servizi di mobilità, incentivando in tutto il mondo le persone a cercare i modi migliori per </w:t>
      </w:r>
      <w:r>
        <w:rPr>
          <w:rFonts w:ascii="Arial" w:hAnsi="Arial" w:cs="Arial"/>
          <w:i/>
          <w:iCs/>
          <w:color w:val="000000" w:themeColor="text1"/>
          <w:lang w:val="it-IT"/>
        </w:rPr>
        <w:t>viaggiare.</w:t>
      </w:r>
    </w:p>
    <w:p w14:paraId="00505892" w14:textId="77777777" w:rsidR="00905A3C" w:rsidRPr="00905A3C" w:rsidRDefault="00905A3C" w:rsidP="00905A3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</w:p>
    <w:p w14:paraId="256296B5" w14:textId="77777777" w:rsidR="00905A3C" w:rsidRPr="00C6795F" w:rsidRDefault="00905A3C" w:rsidP="00905A3C">
      <w:pPr>
        <w:pStyle w:val="Nessunaspaziatura"/>
        <w:rPr>
          <w:rFonts w:ascii="Arial" w:hAnsi="Arial" w:cs="Arial"/>
          <w:i/>
          <w:iCs/>
          <w:lang w:val="it-IT"/>
        </w:rPr>
      </w:pP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Europe, con sede a Francoforte, in Germania, impiega in totale oltre 5.500 dipendenti di 37 nazionalità in 39 mercati in tutta Europa e nel Caucaso.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Europe supervisiona la produzione dello stabilimento all'avanguardia di Zilina, in Slovacchia.</w:t>
      </w:r>
      <w:r w:rsidRPr="00C6795F">
        <w:rPr>
          <w:rFonts w:cs="Arial"/>
          <w:i/>
          <w:iCs/>
          <w:color w:val="000000" w:themeColor="text1"/>
          <w:lang w:val="it-IT"/>
        </w:rPr>
        <w:t xml:space="preserve"> </w:t>
      </w:r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I prodotti innovativi di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Kia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continuano ad ottenere grandi consensi, in particolare</w:t>
      </w:r>
      <w:r w:rsidRPr="00C6795F">
        <w:rPr>
          <w:rFonts w:ascii="Arial" w:hAnsi="Arial" w:cs="Arial"/>
          <w:i/>
          <w:iCs/>
          <w:lang w:val="it-IT"/>
        </w:rPr>
        <w:t xml:space="preserve"> </w:t>
      </w:r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European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Car of the </w:t>
      </w:r>
      <w:proofErr w:type="spellStart"/>
      <w:r w:rsidRPr="00C6795F">
        <w:rPr>
          <w:rFonts w:ascii="Arial" w:hAnsi="Arial" w:cs="Arial"/>
          <w:i/>
          <w:iCs/>
          <w:color w:val="000000" w:themeColor="text1"/>
          <w:lang w:val="it-IT"/>
        </w:rPr>
        <w:t>Year</w:t>
      </w:r>
      <w:proofErr w:type="spellEnd"/>
      <w:r w:rsidRPr="00C6795F">
        <w:rPr>
          <w:rFonts w:ascii="Arial" w:hAnsi="Arial" w:cs="Arial"/>
          <w:i/>
          <w:iCs/>
          <w:color w:val="000000" w:themeColor="text1"/>
          <w:lang w:val="it-IT"/>
        </w:rPr>
        <w:t xml:space="preserve"> nel 2022.</w:t>
      </w:r>
    </w:p>
    <w:p w14:paraId="523C640A" w14:textId="77777777" w:rsidR="00905A3C" w:rsidRPr="00BB7080" w:rsidRDefault="00905A3C" w:rsidP="00905A3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  <w:lang w:val="it-IT"/>
        </w:rPr>
      </w:pPr>
      <w:r w:rsidRPr="00BB7080">
        <w:rPr>
          <w:rFonts w:ascii="Arial" w:hAnsi="Arial" w:cs="Arial"/>
          <w:i/>
          <w:iCs/>
          <w:sz w:val="22"/>
          <w:szCs w:val="22"/>
          <w:lang w:val="it-IT"/>
        </w:rPr>
        <w:t>Per maggiori</w:t>
      </w:r>
      <w:r w:rsidRPr="00BB7080"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  <w:t>:</w:t>
      </w:r>
      <w:r w:rsidRPr="00BB7080">
        <w:rPr>
          <w:rStyle w:val="normaltextrun"/>
          <w:rFonts w:ascii="Arial" w:hAnsi="Arial" w:cs="Arial"/>
          <w:sz w:val="22"/>
          <w:szCs w:val="22"/>
          <w:lang w:val="it-IT"/>
        </w:rPr>
        <w:t> </w:t>
      </w:r>
      <w:hyperlink r:id="rId16" w:tgtFrame="_blank" w:history="1">
        <w:r w:rsidRPr="00BB7080">
          <w:rPr>
            <w:rStyle w:val="normaltextrun"/>
            <w:rFonts w:ascii="Arial" w:hAnsi="Arial" w:cs="Arial"/>
            <w:color w:val="5B5FC7"/>
            <w:sz w:val="22"/>
            <w:szCs w:val="22"/>
            <w:u w:val="single"/>
            <w:lang w:val="it-IT"/>
          </w:rPr>
          <w:t>www.press.kia.com</w:t>
        </w:r>
      </w:hyperlink>
    </w:p>
    <w:p w14:paraId="22A42E99" w14:textId="58037242" w:rsidR="00E3703B" w:rsidRPr="002C6A79" w:rsidRDefault="00E3703B" w:rsidP="009C628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5B5FC7"/>
          <w:sz w:val="22"/>
          <w:szCs w:val="22"/>
          <w:u w:val="single"/>
          <w:lang w:val="it-IT"/>
        </w:rPr>
      </w:pPr>
    </w:p>
    <w:sectPr w:rsidR="00E3703B" w:rsidRPr="002C6A79">
      <w:footerReference w:type="default" r:id="rId17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40D56" w14:textId="77777777" w:rsidR="00A35530" w:rsidRDefault="00A35530">
      <w:pPr>
        <w:spacing w:line="240" w:lineRule="auto"/>
      </w:pPr>
      <w:r>
        <w:separator/>
      </w:r>
    </w:p>
  </w:endnote>
  <w:endnote w:type="continuationSeparator" w:id="0">
    <w:p w14:paraId="6156EE21" w14:textId="77777777" w:rsidR="00A35530" w:rsidRDefault="00A35530">
      <w:pPr>
        <w:spacing w:line="240" w:lineRule="auto"/>
      </w:pPr>
      <w:r>
        <w:continuationSeparator/>
      </w:r>
    </w:p>
  </w:endnote>
  <w:endnote w:type="continuationNotice" w:id="1">
    <w:p w14:paraId="4542CB14" w14:textId="77777777" w:rsidR="00A35530" w:rsidRDefault="00A3553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2B852" w14:textId="39872216" w:rsidR="00DC5E17" w:rsidRDefault="00364511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3218F" w14:textId="77777777" w:rsidR="00A35530" w:rsidRDefault="00A35530">
      <w:pPr>
        <w:spacing w:line="240" w:lineRule="auto"/>
      </w:pPr>
      <w:r>
        <w:separator/>
      </w:r>
    </w:p>
  </w:footnote>
  <w:footnote w:type="continuationSeparator" w:id="0">
    <w:p w14:paraId="579A8496" w14:textId="77777777" w:rsidR="00A35530" w:rsidRDefault="00A35530">
      <w:pPr>
        <w:spacing w:line="240" w:lineRule="auto"/>
      </w:pPr>
      <w:r>
        <w:continuationSeparator/>
      </w:r>
    </w:p>
  </w:footnote>
  <w:footnote w:type="continuationNotice" w:id="1">
    <w:p w14:paraId="10B90DB0" w14:textId="77777777" w:rsidR="00A35530" w:rsidRDefault="00A3553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80C7B"/>
    <w:multiLevelType w:val="hybridMultilevel"/>
    <w:tmpl w:val="136C8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725BF"/>
    <w:multiLevelType w:val="hybridMultilevel"/>
    <w:tmpl w:val="3076840E"/>
    <w:lvl w:ilvl="0" w:tplc="187CBC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  <w:sz w:val="2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4C77ED"/>
    <w:multiLevelType w:val="multilevel"/>
    <w:tmpl w:val="27EC0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FB4BB2"/>
    <w:multiLevelType w:val="hybridMultilevel"/>
    <w:tmpl w:val="E90C25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A956EF"/>
    <w:multiLevelType w:val="multilevel"/>
    <w:tmpl w:val="8CD2F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1498608">
    <w:abstractNumId w:val="1"/>
  </w:num>
  <w:num w:numId="2" w16cid:durableId="1349942225">
    <w:abstractNumId w:val="0"/>
  </w:num>
  <w:num w:numId="3" w16cid:durableId="1701662895">
    <w:abstractNumId w:val="4"/>
  </w:num>
  <w:num w:numId="4" w16cid:durableId="112793618">
    <w:abstractNumId w:val="3"/>
  </w:num>
  <w:num w:numId="5" w16cid:durableId="269506288">
    <w:abstractNumId w:val="5"/>
  </w:num>
  <w:num w:numId="6" w16cid:durableId="20227049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05DC"/>
    <w:rsid w:val="00002982"/>
    <w:rsid w:val="00002D6C"/>
    <w:rsid w:val="00003687"/>
    <w:rsid w:val="00003DF7"/>
    <w:rsid w:val="00004CDB"/>
    <w:rsid w:val="00004E79"/>
    <w:rsid w:val="00005E76"/>
    <w:rsid w:val="00006431"/>
    <w:rsid w:val="00006B1E"/>
    <w:rsid w:val="00007E40"/>
    <w:rsid w:val="00014357"/>
    <w:rsid w:val="00014874"/>
    <w:rsid w:val="000217CF"/>
    <w:rsid w:val="0002207D"/>
    <w:rsid w:val="00026DF7"/>
    <w:rsid w:val="0003031E"/>
    <w:rsid w:val="000345B8"/>
    <w:rsid w:val="000354F7"/>
    <w:rsid w:val="00035FD8"/>
    <w:rsid w:val="000411FB"/>
    <w:rsid w:val="000412DA"/>
    <w:rsid w:val="00043BA9"/>
    <w:rsid w:val="0005335C"/>
    <w:rsid w:val="0005422A"/>
    <w:rsid w:val="00056541"/>
    <w:rsid w:val="000611E5"/>
    <w:rsid w:val="00062DC3"/>
    <w:rsid w:val="00066AA5"/>
    <w:rsid w:val="00073335"/>
    <w:rsid w:val="00075586"/>
    <w:rsid w:val="00082B2C"/>
    <w:rsid w:val="00087B4E"/>
    <w:rsid w:val="00092621"/>
    <w:rsid w:val="00092750"/>
    <w:rsid w:val="00094BF7"/>
    <w:rsid w:val="000A0822"/>
    <w:rsid w:val="000A1CEB"/>
    <w:rsid w:val="000A2F26"/>
    <w:rsid w:val="000A4728"/>
    <w:rsid w:val="000A773A"/>
    <w:rsid w:val="000B0092"/>
    <w:rsid w:val="000B3AC9"/>
    <w:rsid w:val="000B5D6B"/>
    <w:rsid w:val="000B7A38"/>
    <w:rsid w:val="000C1BEC"/>
    <w:rsid w:val="000C2111"/>
    <w:rsid w:val="000C2647"/>
    <w:rsid w:val="000C5166"/>
    <w:rsid w:val="000C5894"/>
    <w:rsid w:val="000C6FD6"/>
    <w:rsid w:val="000D0380"/>
    <w:rsid w:val="000D08BE"/>
    <w:rsid w:val="000E08B2"/>
    <w:rsid w:val="000E0DD4"/>
    <w:rsid w:val="000E6F05"/>
    <w:rsid w:val="000E779C"/>
    <w:rsid w:val="000F0256"/>
    <w:rsid w:val="000F2236"/>
    <w:rsid w:val="000F351F"/>
    <w:rsid w:val="000F4508"/>
    <w:rsid w:val="000F6875"/>
    <w:rsid w:val="00102661"/>
    <w:rsid w:val="00104451"/>
    <w:rsid w:val="0010445A"/>
    <w:rsid w:val="001108AC"/>
    <w:rsid w:val="00115769"/>
    <w:rsid w:val="00115B83"/>
    <w:rsid w:val="00115EE0"/>
    <w:rsid w:val="001176F8"/>
    <w:rsid w:val="001239D5"/>
    <w:rsid w:val="00123BDC"/>
    <w:rsid w:val="001249FF"/>
    <w:rsid w:val="001250DD"/>
    <w:rsid w:val="00125DEE"/>
    <w:rsid w:val="00126D0C"/>
    <w:rsid w:val="00133FCF"/>
    <w:rsid w:val="001360AE"/>
    <w:rsid w:val="001379E0"/>
    <w:rsid w:val="0014022B"/>
    <w:rsid w:val="00140B98"/>
    <w:rsid w:val="001433CB"/>
    <w:rsid w:val="00145488"/>
    <w:rsid w:val="00146C5E"/>
    <w:rsid w:val="00153853"/>
    <w:rsid w:val="00155603"/>
    <w:rsid w:val="00155FA1"/>
    <w:rsid w:val="00156A57"/>
    <w:rsid w:val="00157804"/>
    <w:rsid w:val="00157C8D"/>
    <w:rsid w:val="0016069E"/>
    <w:rsid w:val="0016185A"/>
    <w:rsid w:val="001643A8"/>
    <w:rsid w:val="001658E1"/>
    <w:rsid w:val="0016773E"/>
    <w:rsid w:val="001719E9"/>
    <w:rsid w:val="00171E0C"/>
    <w:rsid w:val="001738CE"/>
    <w:rsid w:val="00174DC0"/>
    <w:rsid w:val="00174FCA"/>
    <w:rsid w:val="001754A7"/>
    <w:rsid w:val="00180242"/>
    <w:rsid w:val="00180715"/>
    <w:rsid w:val="00180B26"/>
    <w:rsid w:val="00180FD7"/>
    <w:rsid w:val="001832AB"/>
    <w:rsid w:val="0018399A"/>
    <w:rsid w:val="001840D5"/>
    <w:rsid w:val="00184450"/>
    <w:rsid w:val="0019492E"/>
    <w:rsid w:val="00195F83"/>
    <w:rsid w:val="001978EB"/>
    <w:rsid w:val="001A1452"/>
    <w:rsid w:val="001A364A"/>
    <w:rsid w:val="001A3AAD"/>
    <w:rsid w:val="001A65F2"/>
    <w:rsid w:val="001B00E0"/>
    <w:rsid w:val="001B17E0"/>
    <w:rsid w:val="001B33AE"/>
    <w:rsid w:val="001C433F"/>
    <w:rsid w:val="001C6B7F"/>
    <w:rsid w:val="001C76DC"/>
    <w:rsid w:val="001D19C0"/>
    <w:rsid w:val="001D1D5F"/>
    <w:rsid w:val="001D2681"/>
    <w:rsid w:val="001D2816"/>
    <w:rsid w:val="001D3316"/>
    <w:rsid w:val="001D3A9B"/>
    <w:rsid w:val="001D4B26"/>
    <w:rsid w:val="001D7CB6"/>
    <w:rsid w:val="001E7CFC"/>
    <w:rsid w:val="001F1739"/>
    <w:rsid w:val="001F200B"/>
    <w:rsid w:val="001F2FEF"/>
    <w:rsid w:val="001F51F2"/>
    <w:rsid w:val="001F5CEA"/>
    <w:rsid w:val="001F7B55"/>
    <w:rsid w:val="00200EE2"/>
    <w:rsid w:val="002022A0"/>
    <w:rsid w:val="00205722"/>
    <w:rsid w:val="0020680B"/>
    <w:rsid w:val="002076F8"/>
    <w:rsid w:val="00212249"/>
    <w:rsid w:val="00212AEA"/>
    <w:rsid w:val="00212C7D"/>
    <w:rsid w:val="00213D9F"/>
    <w:rsid w:val="002222B7"/>
    <w:rsid w:val="00222DC1"/>
    <w:rsid w:val="00225BCB"/>
    <w:rsid w:val="0022638E"/>
    <w:rsid w:val="0023261F"/>
    <w:rsid w:val="00233D24"/>
    <w:rsid w:val="002349B4"/>
    <w:rsid w:val="00235DB2"/>
    <w:rsid w:val="002403FC"/>
    <w:rsid w:val="0024709E"/>
    <w:rsid w:val="00247FAF"/>
    <w:rsid w:val="002521E7"/>
    <w:rsid w:val="00252A79"/>
    <w:rsid w:val="00254F83"/>
    <w:rsid w:val="002602E8"/>
    <w:rsid w:val="0026267E"/>
    <w:rsid w:val="00263B37"/>
    <w:rsid w:val="00264204"/>
    <w:rsid w:val="00265263"/>
    <w:rsid w:val="00266030"/>
    <w:rsid w:val="002663B4"/>
    <w:rsid w:val="00271891"/>
    <w:rsid w:val="00271D74"/>
    <w:rsid w:val="00273E4C"/>
    <w:rsid w:val="002773FD"/>
    <w:rsid w:val="002803A3"/>
    <w:rsid w:val="00280A40"/>
    <w:rsid w:val="00281AE4"/>
    <w:rsid w:val="00284CB0"/>
    <w:rsid w:val="00286860"/>
    <w:rsid w:val="00286E87"/>
    <w:rsid w:val="002921E1"/>
    <w:rsid w:val="00294581"/>
    <w:rsid w:val="00294A91"/>
    <w:rsid w:val="00297936"/>
    <w:rsid w:val="002A28A6"/>
    <w:rsid w:val="002A2A8D"/>
    <w:rsid w:val="002B268B"/>
    <w:rsid w:val="002B3F89"/>
    <w:rsid w:val="002B5B7F"/>
    <w:rsid w:val="002B6BAA"/>
    <w:rsid w:val="002B7278"/>
    <w:rsid w:val="002B7589"/>
    <w:rsid w:val="002B7D77"/>
    <w:rsid w:val="002C1DA1"/>
    <w:rsid w:val="002C2798"/>
    <w:rsid w:val="002C4DBE"/>
    <w:rsid w:val="002C6A79"/>
    <w:rsid w:val="002D6CF4"/>
    <w:rsid w:val="002D70FF"/>
    <w:rsid w:val="002D7C5A"/>
    <w:rsid w:val="002E4BC4"/>
    <w:rsid w:val="002F30DB"/>
    <w:rsid w:val="002F63DA"/>
    <w:rsid w:val="002F6590"/>
    <w:rsid w:val="002F705D"/>
    <w:rsid w:val="002F793A"/>
    <w:rsid w:val="003036F4"/>
    <w:rsid w:val="00304155"/>
    <w:rsid w:val="003050D7"/>
    <w:rsid w:val="00311802"/>
    <w:rsid w:val="0031676D"/>
    <w:rsid w:val="00323100"/>
    <w:rsid w:val="00324149"/>
    <w:rsid w:val="00330173"/>
    <w:rsid w:val="00330CFE"/>
    <w:rsid w:val="00330FA5"/>
    <w:rsid w:val="0033216E"/>
    <w:rsid w:val="00332C1C"/>
    <w:rsid w:val="0033372A"/>
    <w:rsid w:val="00335C69"/>
    <w:rsid w:val="00341DA2"/>
    <w:rsid w:val="00342E12"/>
    <w:rsid w:val="003447D5"/>
    <w:rsid w:val="003459F1"/>
    <w:rsid w:val="0034642F"/>
    <w:rsid w:val="003478C6"/>
    <w:rsid w:val="003513C2"/>
    <w:rsid w:val="0035220B"/>
    <w:rsid w:val="0035734E"/>
    <w:rsid w:val="003605A2"/>
    <w:rsid w:val="00361523"/>
    <w:rsid w:val="0036281E"/>
    <w:rsid w:val="003629E7"/>
    <w:rsid w:val="00364511"/>
    <w:rsid w:val="00364792"/>
    <w:rsid w:val="00364921"/>
    <w:rsid w:val="00365332"/>
    <w:rsid w:val="003732CD"/>
    <w:rsid w:val="00375176"/>
    <w:rsid w:val="00381743"/>
    <w:rsid w:val="00381ADC"/>
    <w:rsid w:val="003901C2"/>
    <w:rsid w:val="003920C9"/>
    <w:rsid w:val="00392F56"/>
    <w:rsid w:val="00394870"/>
    <w:rsid w:val="003956C2"/>
    <w:rsid w:val="00396590"/>
    <w:rsid w:val="00396799"/>
    <w:rsid w:val="003A09E5"/>
    <w:rsid w:val="003A6934"/>
    <w:rsid w:val="003A75E6"/>
    <w:rsid w:val="003A799D"/>
    <w:rsid w:val="003B04A8"/>
    <w:rsid w:val="003B15F8"/>
    <w:rsid w:val="003B1F9A"/>
    <w:rsid w:val="003B3012"/>
    <w:rsid w:val="003C1C0A"/>
    <w:rsid w:val="003C37DF"/>
    <w:rsid w:val="003C4A48"/>
    <w:rsid w:val="003C5CBE"/>
    <w:rsid w:val="003C78C0"/>
    <w:rsid w:val="003D4807"/>
    <w:rsid w:val="003D4F56"/>
    <w:rsid w:val="003D51ED"/>
    <w:rsid w:val="003E10CE"/>
    <w:rsid w:val="003E1607"/>
    <w:rsid w:val="003E18D8"/>
    <w:rsid w:val="003E2A88"/>
    <w:rsid w:val="003E564A"/>
    <w:rsid w:val="003E6C31"/>
    <w:rsid w:val="003E6CD9"/>
    <w:rsid w:val="003F1CEE"/>
    <w:rsid w:val="003F2351"/>
    <w:rsid w:val="003F358F"/>
    <w:rsid w:val="004001F3"/>
    <w:rsid w:val="004021C4"/>
    <w:rsid w:val="004074F7"/>
    <w:rsid w:val="004129EF"/>
    <w:rsid w:val="0041389E"/>
    <w:rsid w:val="00420DE8"/>
    <w:rsid w:val="0042221B"/>
    <w:rsid w:val="004359B0"/>
    <w:rsid w:val="00435C64"/>
    <w:rsid w:val="0044036C"/>
    <w:rsid w:val="00444544"/>
    <w:rsid w:val="004477B7"/>
    <w:rsid w:val="00451F3A"/>
    <w:rsid w:val="0045247C"/>
    <w:rsid w:val="00455057"/>
    <w:rsid w:val="004550DE"/>
    <w:rsid w:val="00457849"/>
    <w:rsid w:val="00462327"/>
    <w:rsid w:val="00464828"/>
    <w:rsid w:val="00465D95"/>
    <w:rsid w:val="004678E2"/>
    <w:rsid w:val="004702FF"/>
    <w:rsid w:val="0047106F"/>
    <w:rsid w:val="004719A2"/>
    <w:rsid w:val="00472DB0"/>
    <w:rsid w:val="004736C4"/>
    <w:rsid w:val="0047733E"/>
    <w:rsid w:val="00480413"/>
    <w:rsid w:val="00480C82"/>
    <w:rsid w:val="004847A2"/>
    <w:rsid w:val="00486991"/>
    <w:rsid w:val="00486D1B"/>
    <w:rsid w:val="00491787"/>
    <w:rsid w:val="00493818"/>
    <w:rsid w:val="00493C30"/>
    <w:rsid w:val="004965D5"/>
    <w:rsid w:val="004A2B6C"/>
    <w:rsid w:val="004A3D26"/>
    <w:rsid w:val="004A44C5"/>
    <w:rsid w:val="004A5F39"/>
    <w:rsid w:val="004A69DD"/>
    <w:rsid w:val="004B3507"/>
    <w:rsid w:val="004B3BFD"/>
    <w:rsid w:val="004B4AB6"/>
    <w:rsid w:val="004B5BA5"/>
    <w:rsid w:val="004B673E"/>
    <w:rsid w:val="004B6E5A"/>
    <w:rsid w:val="004C1D52"/>
    <w:rsid w:val="004C7A86"/>
    <w:rsid w:val="004D5C52"/>
    <w:rsid w:val="004D5D92"/>
    <w:rsid w:val="004D7CA2"/>
    <w:rsid w:val="004E0F1F"/>
    <w:rsid w:val="004E11F1"/>
    <w:rsid w:val="004E2FBF"/>
    <w:rsid w:val="004F1445"/>
    <w:rsid w:val="004F29D7"/>
    <w:rsid w:val="004F3388"/>
    <w:rsid w:val="004F3DC5"/>
    <w:rsid w:val="004F5F1E"/>
    <w:rsid w:val="005004FA"/>
    <w:rsid w:val="00502105"/>
    <w:rsid w:val="00505098"/>
    <w:rsid w:val="00507B37"/>
    <w:rsid w:val="00507E32"/>
    <w:rsid w:val="005105D4"/>
    <w:rsid w:val="005130BF"/>
    <w:rsid w:val="00513FE8"/>
    <w:rsid w:val="00515394"/>
    <w:rsid w:val="005171A7"/>
    <w:rsid w:val="0051794C"/>
    <w:rsid w:val="00517E3A"/>
    <w:rsid w:val="00523FDB"/>
    <w:rsid w:val="00524652"/>
    <w:rsid w:val="00532408"/>
    <w:rsid w:val="00541124"/>
    <w:rsid w:val="00542AF7"/>
    <w:rsid w:val="00545E7D"/>
    <w:rsid w:val="00551CD5"/>
    <w:rsid w:val="005536F4"/>
    <w:rsid w:val="00556633"/>
    <w:rsid w:val="005568EC"/>
    <w:rsid w:val="00560E1D"/>
    <w:rsid w:val="0056488B"/>
    <w:rsid w:val="00564CBA"/>
    <w:rsid w:val="00565D5B"/>
    <w:rsid w:val="005668C4"/>
    <w:rsid w:val="00567075"/>
    <w:rsid w:val="00570DAB"/>
    <w:rsid w:val="00571258"/>
    <w:rsid w:val="00573E4B"/>
    <w:rsid w:val="005821B5"/>
    <w:rsid w:val="00584B0C"/>
    <w:rsid w:val="005861FD"/>
    <w:rsid w:val="00586E00"/>
    <w:rsid w:val="00587AD0"/>
    <w:rsid w:val="0059096C"/>
    <w:rsid w:val="00593ACA"/>
    <w:rsid w:val="0059713F"/>
    <w:rsid w:val="0059718F"/>
    <w:rsid w:val="005A04C9"/>
    <w:rsid w:val="005A08B0"/>
    <w:rsid w:val="005A1597"/>
    <w:rsid w:val="005A3B5E"/>
    <w:rsid w:val="005A6476"/>
    <w:rsid w:val="005B0ABF"/>
    <w:rsid w:val="005B1533"/>
    <w:rsid w:val="005B19C5"/>
    <w:rsid w:val="005B4278"/>
    <w:rsid w:val="005B48FC"/>
    <w:rsid w:val="005B6CFE"/>
    <w:rsid w:val="005D05F2"/>
    <w:rsid w:val="005D3FCA"/>
    <w:rsid w:val="005D58FE"/>
    <w:rsid w:val="005D6453"/>
    <w:rsid w:val="005D65E4"/>
    <w:rsid w:val="005D7AC6"/>
    <w:rsid w:val="005E2DBA"/>
    <w:rsid w:val="005E38BB"/>
    <w:rsid w:val="005E49DD"/>
    <w:rsid w:val="005E56F7"/>
    <w:rsid w:val="005F0133"/>
    <w:rsid w:val="005F0E1B"/>
    <w:rsid w:val="005F4EFF"/>
    <w:rsid w:val="005F71B4"/>
    <w:rsid w:val="00601865"/>
    <w:rsid w:val="00601B4E"/>
    <w:rsid w:val="0061409F"/>
    <w:rsid w:val="00615CE2"/>
    <w:rsid w:val="006177BD"/>
    <w:rsid w:val="00625161"/>
    <w:rsid w:val="00625BC2"/>
    <w:rsid w:val="00627A77"/>
    <w:rsid w:val="006308B8"/>
    <w:rsid w:val="00631A93"/>
    <w:rsid w:val="00632BA4"/>
    <w:rsid w:val="00632E86"/>
    <w:rsid w:val="0063792B"/>
    <w:rsid w:val="00637D35"/>
    <w:rsid w:val="0064234F"/>
    <w:rsid w:val="00643186"/>
    <w:rsid w:val="006432B6"/>
    <w:rsid w:val="00643F7A"/>
    <w:rsid w:val="00650608"/>
    <w:rsid w:val="0065238B"/>
    <w:rsid w:val="00655338"/>
    <w:rsid w:val="006554F8"/>
    <w:rsid w:val="00655763"/>
    <w:rsid w:val="00661CD6"/>
    <w:rsid w:val="006628A4"/>
    <w:rsid w:val="00663489"/>
    <w:rsid w:val="00663D61"/>
    <w:rsid w:val="006653EE"/>
    <w:rsid w:val="00665DA3"/>
    <w:rsid w:val="00665FC3"/>
    <w:rsid w:val="006671C0"/>
    <w:rsid w:val="00667B92"/>
    <w:rsid w:val="0067164D"/>
    <w:rsid w:val="00672A77"/>
    <w:rsid w:val="00673D6E"/>
    <w:rsid w:val="00673FAA"/>
    <w:rsid w:val="0067608F"/>
    <w:rsid w:val="00677B85"/>
    <w:rsid w:val="006811A9"/>
    <w:rsid w:val="00682C41"/>
    <w:rsid w:val="006836B6"/>
    <w:rsid w:val="00687718"/>
    <w:rsid w:val="00690C1A"/>
    <w:rsid w:val="00690F0B"/>
    <w:rsid w:val="0069762E"/>
    <w:rsid w:val="006A0F9A"/>
    <w:rsid w:val="006A2A2D"/>
    <w:rsid w:val="006A59C1"/>
    <w:rsid w:val="006A5ED0"/>
    <w:rsid w:val="006A7E08"/>
    <w:rsid w:val="006B5F32"/>
    <w:rsid w:val="006B7925"/>
    <w:rsid w:val="006B7C88"/>
    <w:rsid w:val="006C1D3A"/>
    <w:rsid w:val="006C2508"/>
    <w:rsid w:val="006C275B"/>
    <w:rsid w:val="006C2CB0"/>
    <w:rsid w:val="006D49C8"/>
    <w:rsid w:val="006E232B"/>
    <w:rsid w:val="006E3D93"/>
    <w:rsid w:val="006E4199"/>
    <w:rsid w:val="006E4299"/>
    <w:rsid w:val="006E4877"/>
    <w:rsid w:val="006E5515"/>
    <w:rsid w:val="006F0874"/>
    <w:rsid w:val="006F3191"/>
    <w:rsid w:val="006F3BD9"/>
    <w:rsid w:val="006F3EDA"/>
    <w:rsid w:val="006F7763"/>
    <w:rsid w:val="00700569"/>
    <w:rsid w:val="00706403"/>
    <w:rsid w:val="0071031D"/>
    <w:rsid w:val="00710938"/>
    <w:rsid w:val="007167E5"/>
    <w:rsid w:val="007179DF"/>
    <w:rsid w:val="0072117E"/>
    <w:rsid w:val="007228A7"/>
    <w:rsid w:val="00724894"/>
    <w:rsid w:val="00727BF2"/>
    <w:rsid w:val="00730830"/>
    <w:rsid w:val="00730C26"/>
    <w:rsid w:val="0073480E"/>
    <w:rsid w:val="00736266"/>
    <w:rsid w:val="007407C2"/>
    <w:rsid w:val="0074308A"/>
    <w:rsid w:val="007463BF"/>
    <w:rsid w:val="00752200"/>
    <w:rsid w:val="007528F2"/>
    <w:rsid w:val="0075390D"/>
    <w:rsid w:val="00753CBA"/>
    <w:rsid w:val="00754337"/>
    <w:rsid w:val="007617C2"/>
    <w:rsid w:val="00762293"/>
    <w:rsid w:val="00766D84"/>
    <w:rsid w:val="00767B21"/>
    <w:rsid w:val="007711B3"/>
    <w:rsid w:val="00775C3C"/>
    <w:rsid w:val="00781609"/>
    <w:rsid w:val="00781BB5"/>
    <w:rsid w:val="00781BF8"/>
    <w:rsid w:val="007823FB"/>
    <w:rsid w:val="007878B2"/>
    <w:rsid w:val="00791DD3"/>
    <w:rsid w:val="00791F6A"/>
    <w:rsid w:val="00792020"/>
    <w:rsid w:val="00793BC1"/>
    <w:rsid w:val="0079601D"/>
    <w:rsid w:val="00797C6B"/>
    <w:rsid w:val="007A0EC0"/>
    <w:rsid w:val="007A2C86"/>
    <w:rsid w:val="007A2F3B"/>
    <w:rsid w:val="007A39D4"/>
    <w:rsid w:val="007A5512"/>
    <w:rsid w:val="007B5578"/>
    <w:rsid w:val="007B5B23"/>
    <w:rsid w:val="007B5FCD"/>
    <w:rsid w:val="007B6108"/>
    <w:rsid w:val="007B6D13"/>
    <w:rsid w:val="007B6DC0"/>
    <w:rsid w:val="007B6F3B"/>
    <w:rsid w:val="007B7BC0"/>
    <w:rsid w:val="007C0673"/>
    <w:rsid w:val="007C072A"/>
    <w:rsid w:val="007C574C"/>
    <w:rsid w:val="007C5BBE"/>
    <w:rsid w:val="007C6570"/>
    <w:rsid w:val="007D09DE"/>
    <w:rsid w:val="007D1555"/>
    <w:rsid w:val="007D46F4"/>
    <w:rsid w:val="007D4BF5"/>
    <w:rsid w:val="007D4F2C"/>
    <w:rsid w:val="007D535D"/>
    <w:rsid w:val="007D577D"/>
    <w:rsid w:val="007E06FA"/>
    <w:rsid w:val="007E2AFF"/>
    <w:rsid w:val="007E3ACC"/>
    <w:rsid w:val="007F1185"/>
    <w:rsid w:val="007F1EF5"/>
    <w:rsid w:val="00800071"/>
    <w:rsid w:val="00800EDB"/>
    <w:rsid w:val="00801595"/>
    <w:rsid w:val="0080262C"/>
    <w:rsid w:val="00807C7E"/>
    <w:rsid w:val="008142B4"/>
    <w:rsid w:val="00815177"/>
    <w:rsid w:val="00816580"/>
    <w:rsid w:val="00820F03"/>
    <w:rsid w:val="00821758"/>
    <w:rsid w:val="00822E7E"/>
    <w:rsid w:val="00824ACA"/>
    <w:rsid w:val="00826447"/>
    <w:rsid w:val="00827173"/>
    <w:rsid w:val="008302D2"/>
    <w:rsid w:val="00830CFE"/>
    <w:rsid w:val="00834EEF"/>
    <w:rsid w:val="00835027"/>
    <w:rsid w:val="008377A9"/>
    <w:rsid w:val="00837E5D"/>
    <w:rsid w:val="00841252"/>
    <w:rsid w:val="008417E9"/>
    <w:rsid w:val="0084275C"/>
    <w:rsid w:val="00851448"/>
    <w:rsid w:val="00852F2A"/>
    <w:rsid w:val="00853383"/>
    <w:rsid w:val="00853A92"/>
    <w:rsid w:val="00862059"/>
    <w:rsid w:val="008631B0"/>
    <w:rsid w:val="008678A9"/>
    <w:rsid w:val="00867D89"/>
    <w:rsid w:val="00882913"/>
    <w:rsid w:val="008845F4"/>
    <w:rsid w:val="00886132"/>
    <w:rsid w:val="00886537"/>
    <w:rsid w:val="00892546"/>
    <w:rsid w:val="00894C9C"/>
    <w:rsid w:val="0089606E"/>
    <w:rsid w:val="00896283"/>
    <w:rsid w:val="00897CEE"/>
    <w:rsid w:val="008A3175"/>
    <w:rsid w:val="008A7574"/>
    <w:rsid w:val="008B1B99"/>
    <w:rsid w:val="008B3687"/>
    <w:rsid w:val="008B4FAF"/>
    <w:rsid w:val="008B5C30"/>
    <w:rsid w:val="008B7211"/>
    <w:rsid w:val="008B7ADA"/>
    <w:rsid w:val="008C2FDD"/>
    <w:rsid w:val="008C5981"/>
    <w:rsid w:val="008C6584"/>
    <w:rsid w:val="008C69B1"/>
    <w:rsid w:val="008D1A35"/>
    <w:rsid w:val="008D33AB"/>
    <w:rsid w:val="008D44CB"/>
    <w:rsid w:val="008D4E55"/>
    <w:rsid w:val="008D51EC"/>
    <w:rsid w:val="008D5ED9"/>
    <w:rsid w:val="008D7FF3"/>
    <w:rsid w:val="008E0549"/>
    <w:rsid w:val="008E28C6"/>
    <w:rsid w:val="008E3CEC"/>
    <w:rsid w:val="008E4EC8"/>
    <w:rsid w:val="008E6576"/>
    <w:rsid w:val="008F04F5"/>
    <w:rsid w:val="008F0D93"/>
    <w:rsid w:val="008F1A2B"/>
    <w:rsid w:val="008F6936"/>
    <w:rsid w:val="008F72AD"/>
    <w:rsid w:val="00900973"/>
    <w:rsid w:val="009012BF"/>
    <w:rsid w:val="009019CD"/>
    <w:rsid w:val="009022A8"/>
    <w:rsid w:val="00903CA8"/>
    <w:rsid w:val="00905A3C"/>
    <w:rsid w:val="009064EB"/>
    <w:rsid w:val="00906A4A"/>
    <w:rsid w:val="00913138"/>
    <w:rsid w:val="00920202"/>
    <w:rsid w:val="009216B1"/>
    <w:rsid w:val="00923CD2"/>
    <w:rsid w:val="00927A36"/>
    <w:rsid w:val="009331FF"/>
    <w:rsid w:val="00933E4E"/>
    <w:rsid w:val="00933EAA"/>
    <w:rsid w:val="009349EE"/>
    <w:rsid w:val="00934D00"/>
    <w:rsid w:val="009372D1"/>
    <w:rsid w:val="00942147"/>
    <w:rsid w:val="009425A9"/>
    <w:rsid w:val="00943ABD"/>
    <w:rsid w:val="009501DC"/>
    <w:rsid w:val="00950CA5"/>
    <w:rsid w:val="0095228F"/>
    <w:rsid w:val="0095303F"/>
    <w:rsid w:val="009539A9"/>
    <w:rsid w:val="009550BD"/>
    <w:rsid w:val="00957C4F"/>
    <w:rsid w:val="0096737B"/>
    <w:rsid w:val="00967630"/>
    <w:rsid w:val="009707CF"/>
    <w:rsid w:val="009734C9"/>
    <w:rsid w:val="0097504D"/>
    <w:rsid w:val="0097537B"/>
    <w:rsid w:val="00975A20"/>
    <w:rsid w:val="009807FE"/>
    <w:rsid w:val="00981FC7"/>
    <w:rsid w:val="0098372A"/>
    <w:rsid w:val="00984EBF"/>
    <w:rsid w:val="00985422"/>
    <w:rsid w:val="00987751"/>
    <w:rsid w:val="009904EE"/>
    <w:rsid w:val="009928B7"/>
    <w:rsid w:val="0099323C"/>
    <w:rsid w:val="0099328F"/>
    <w:rsid w:val="009A067D"/>
    <w:rsid w:val="009A3D79"/>
    <w:rsid w:val="009A634F"/>
    <w:rsid w:val="009B05E7"/>
    <w:rsid w:val="009B06D1"/>
    <w:rsid w:val="009B225D"/>
    <w:rsid w:val="009B3CAB"/>
    <w:rsid w:val="009B53EF"/>
    <w:rsid w:val="009B7447"/>
    <w:rsid w:val="009C1C3D"/>
    <w:rsid w:val="009C614A"/>
    <w:rsid w:val="009C628B"/>
    <w:rsid w:val="009C66F7"/>
    <w:rsid w:val="009D0062"/>
    <w:rsid w:val="009D17C9"/>
    <w:rsid w:val="009D1A10"/>
    <w:rsid w:val="009D4297"/>
    <w:rsid w:val="009D5113"/>
    <w:rsid w:val="009D53AB"/>
    <w:rsid w:val="009D6755"/>
    <w:rsid w:val="009E01CB"/>
    <w:rsid w:val="009E1195"/>
    <w:rsid w:val="009E1BF1"/>
    <w:rsid w:val="009E1C4C"/>
    <w:rsid w:val="009E2CB2"/>
    <w:rsid w:val="009E3634"/>
    <w:rsid w:val="009F2019"/>
    <w:rsid w:val="009F4866"/>
    <w:rsid w:val="009F66E2"/>
    <w:rsid w:val="009F79A2"/>
    <w:rsid w:val="00A06C7B"/>
    <w:rsid w:val="00A10B95"/>
    <w:rsid w:val="00A120A5"/>
    <w:rsid w:val="00A164DB"/>
    <w:rsid w:val="00A171CD"/>
    <w:rsid w:val="00A22E60"/>
    <w:rsid w:val="00A2350D"/>
    <w:rsid w:val="00A24277"/>
    <w:rsid w:val="00A245EB"/>
    <w:rsid w:val="00A250B4"/>
    <w:rsid w:val="00A31CC0"/>
    <w:rsid w:val="00A32A9E"/>
    <w:rsid w:val="00A352F3"/>
    <w:rsid w:val="00A35530"/>
    <w:rsid w:val="00A40A5A"/>
    <w:rsid w:val="00A42479"/>
    <w:rsid w:val="00A443C8"/>
    <w:rsid w:val="00A44D10"/>
    <w:rsid w:val="00A50BFA"/>
    <w:rsid w:val="00A5198A"/>
    <w:rsid w:val="00A536A5"/>
    <w:rsid w:val="00A55577"/>
    <w:rsid w:val="00A56AD8"/>
    <w:rsid w:val="00A56E62"/>
    <w:rsid w:val="00A60F69"/>
    <w:rsid w:val="00A634E3"/>
    <w:rsid w:val="00A63655"/>
    <w:rsid w:val="00A66091"/>
    <w:rsid w:val="00A66C70"/>
    <w:rsid w:val="00A673E0"/>
    <w:rsid w:val="00A70274"/>
    <w:rsid w:val="00A740F8"/>
    <w:rsid w:val="00A80FCC"/>
    <w:rsid w:val="00A83B18"/>
    <w:rsid w:val="00A87DB0"/>
    <w:rsid w:val="00A90893"/>
    <w:rsid w:val="00A92AA5"/>
    <w:rsid w:val="00A92F6D"/>
    <w:rsid w:val="00A9342E"/>
    <w:rsid w:val="00A94003"/>
    <w:rsid w:val="00A9492F"/>
    <w:rsid w:val="00A97047"/>
    <w:rsid w:val="00A97203"/>
    <w:rsid w:val="00A972C8"/>
    <w:rsid w:val="00AA06BD"/>
    <w:rsid w:val="00AA183C"/>
    <w:rsid w:val="00AA598B"/>
    <w:rsid w:val="00AA5DB7"/>
    <w:rsid w:val="00AA7442"/>
    <w:rsid w:val="00AB0FA6"/>
    <w:rsid w:val="00AB1C53"/>
    <w:rsid w:val="00AB5C46"/>
    <w:rsid w:val="00AB7264"/>
    <w:rsid w:val="00AB72CE"/>
    <w:rsid w:val="00AC1E4E"/>
    <w:rsid w:val="00AD0994"/>
    <w:rsid w:val="00AD4C05"/>
    <w:rsid w:val="00AD5543"/>
    <w:rsid w:val="00AD56CB"/>
    <w:rsid w:val="00AD6E71"/>
    <w:rsid w:val="00AE0CB9"/>
    <w:rsid w:val="00AE3BBD"/>
    <w:rsid w:val="00AE5E65"/>
    <w:rsid w:val="00AF068F"/>
    <w:rsid w:val="00AF28F5"/>
    <w:rsid w:val="00AF3680"/>
    <w:rsid w:val="00AF63CD"/>
    <w:rsid w:val="00AF6BA6"/>
    <w:rsid w:val="00AF7FC1"/>
    <w:rsid w:val="00B0325F"/>
    <w:rsid w:val="00B03CA3"/>
    <w:rsid w:val="00B04F95"/>
    <w:rsid w:val="00B05EB3"/>
    <w:rsid w:val="00B063A7"/>
    <w:rsid w:val="00B06446"/>
    <w:rsid w:val="00B13448"/>
    <w:rsid w:val="00B13976"/>
    <w:rsid w:val="00B144B5"/>
    <w:rsid w:val="00B14A7C"/>
    <w:rsid w:val="00B16FEB"/>
    <w:rsid w:val="00B203B7"/>
    <w:rsid w:val="00B2219B"/>
    <w:rsid w:val="00B2335D"/>
    <w:rsid w:val="00B2482B"/>
    <w:rsid w:val="00B24B3C"/>
    <w:rsid w:val="00B319AC"/>
    <w:rsid w:val="00B34B11"/>
    <w:rsid w:val="00B37DE3"/>
    <w:rsid w:val="00B409D0"/>
    <w:rsid w:val="00B41612"/>
    <w:rsid w:val="00B4225A"/>
    <w:rsid w:val="00B4330B"/>
    <w:rsid w:val="00B436AD"/>
    <w:rsid w:val="00B45427"/>
    <w:rsid w:val="00B51192"/>
    <w:rsid w:val="00B520E6"/>
    <w:rsid w:val="00B52382"/>
    <w:rsid w:val="00B54CC7"/>
    <w:rsid w:val="00B600AE"/>
    <w:rsid w:val="00B60CDE"/>
    <w:rsid w:val="00B65E2D"/>
    <w:rsid w:val="00B660D7"/>
    <w:rsid w:val="00B6683A"/>
    <w:rsid w:val="00B66DED"/>
    <w:rsid w:val="00B6700E"/>
    <w:rsid w:val="00B671F2"/>
    <w:rsid w:val="00B67850"/>
    <w:rsid w:val="00B7030C"/>
    <w:rsid w:val="00B70489"/>
    <w:rsid w:val="00B75F4C"/>
    <w:rsid w:val="00B8095C"/>
    <w:rsid w:val="00B81ECD"/>
    <w:rsid w:val="00B81FDC"/>
    <w:rsid w:val="00B92B56"/>
    <w:rsid w:val="00B9416C"/>
    <w:rsid w:val="00B94A98"/>
    <w:rsid w:val="00B96908"/>
    <w:rsid w:val="00B96A8D"/>
    <w:rsid w:val="00B9751F"/>
    <w:rsid w:val="00BA475E"/>
    <w:rsid w:val="00BA7FF0"/>
    <w:rsid w:val="00BB10D5"/>
    <w:rsid w:val="00BB1AB3"/>
    <w:rsid w:val="00BB70AF"/>
    <w:rsid w:val="00BB71BE"/>
    <w:rsid w:val="00BB7E9C"/>
    <w:rsid w:val="00BC0991"/>
    <w:rsid w:val="00BC1399"/>
    <w:rsid w:val="00BC550E"/>
    <w:rsid w:val="00BC6741"/>
    <w:rsid w:val="00BD2436"/>
    <w:rsid w:val="00BD45BA"/>
    <w:rsid w:val="00BD5B35"/>
    <w:rsid w:val="00BE2EB4"/>
    <w:rsid w:val="00BE4979"/>
    <w:rsid w:val="00BE647E"/>
    <w:rsid w:val="00BE64F9"/>
    <w:rsid w:val="00BE7122"/>
    <w:rsid w:val="00BE7574"/>
    <w:rsid w:val="00BF12A0"/>
    <w:rsid w:val="00BF166F"/>
    <w:rsid w:val="00BF2170"/>
    <w:rsid w:val="00BF6183"/>
    <w:rsid w:val="00BF6219"/>
    <w:rsid w:val="00C0051E"/>
    <w:rsid w:val="00C00529"/>
    <w:rsid w:val="00C03A3E"/>
    <w:rsid w:val="00C05EEB"/>
    <w:rsid w:val="00C07AAE"/>
    <w:rsid w:val="00C12D7A"/>
    <w:rsid w:val="00C13CF3"/>
    <w:rsid w:val="00C14AB2"/>
    <w:rsid w:val="00C15496"/>
    <w:rsid w:val="00C17797"/>
    <w:rsid w:val="00C25B70"/>
    <w:rsid w:val="00C26F82"/>
    <w:rsid w:val="00C275D8"/>
    <w:rsid w:val="00C3107B"/>
    <w:rsid w:val="00C310B4"/>
    <w:rsid w:val="00C328AD"/>
    <w:rsid w:val="00C35754"/>
    <w:rsid w:val="00C37A34"/>
    <w:rsid w:val="00C400E6"/>
    <w:rsid w:val="00C402C7"/>
    <w:rsid w:val="00C407A6"/>
    <w:rsid w:val="00C4431C"/>
    <w:rsid w:val="00C44929"/>
    <w:rsid w:val="00C46011"/>
    <w:rsid w:val="00C502A3"/>
    <w:rsid w:val="00C56201"/>
    <w:rsid w:val="00C562F4"/>
    <w:rsid w:val="00C57700"/>
    <w:rsid w:val="00C61C4D"/>
    <w:rsid w:val="00C629D0"/>
    <w:rsid w:val="00C62B50"/>
    <w:rsid w:val="00C64783"/>
    <w:rsid w:val="00C6484E"/>
    <w:rsid w:val="00C64A22"/>
    <w:rsid w:val="00C7149E"/>
    <w:rsid w:val="00C721EC"/>
    <w:rsid w:val="00C74343"/>
    <w:rsid w:val="00C76E9A"/>
    <w:rsid w:val="00C77192"/>
    <w:rsid w:val="00C80098"/>
    <w:rsid w:val="00C82623"/>
    <w:rsid w:val="00C8294C"/>
    <w:rsid w:val="00C83805"/>
    <w:rsid w:val="00C848E2"/>
    <w:rsid w:val="00C8766D"/>
    <w:rsid w:val="00C95B84"/>
    <w:rsid w:val="00CA055C"/>
    <w:rsid w:val="00CA2CA2"/>
    <w:rsid w:val="00CA36C0"/>
    <w:rsid w:val="00CA4050"/>
    <w:rsid w:val="00CA4578"/>
    <w:rsid w:val="00CA49CC"/>
    <w:rsid w:val="00CA4CA6"/>
    <w:rsid w:val="00CA5373"/>
    <w:rsid w:val="00CA5889"/>
    <w:rsid w:val="00CA5C5C"/>
    <w:rsid w:val="00CB194F"/>
    <w:rsid w:val="00CB5D67"/>
    <w:rsid w:val="00CB63EE"/>
    <w:rsid w:val="00CB735B"/>
    <w:rsid w:val="00CC0C93"/>
    <w:rsid w:val="00CC1EB3"/>
    <w:rsid w:val="00CC4708"/>
    <w:rsid w:val="00CD1848"/>
    <w:rsid w:val="00CD2DFD"/>
    <w:rsid w:val="00CD608D"/>
    <w:rsid w:val="00CD7087"/>
    <w:rsid w:val="00CE00A4"/>
    <w:rsid w:val="00CE1F96"/>
    <w:rsid w:val="00CE36F7"/>
    <w:rsid w:val="00CE598D"/>
    <w:rsid w:val="00CF19CF"/>
    <w:rsid w:val="00CF3B17"/>
    <w:rsid w:val="00CF7527"/>
    <w:rsid w:val="00D02831"/>
    <w:rsid w:val="00D0549A"/>
    <w:rsid w:val="00D1162B"/>
    <w:rsid w:val="00D1242D"/>
    <w:rsid w:val="00D16B25"/>
    <w:rsid w:val="00D25BEC"/>
    <w:rsid w:val="00D272AF"/>
    <w:rsid w:val="00D303F7"/>
    <w:rsid w:val="00D33031"/>
    <w:rsid w:val="00D36682"/>
    <w:rsid w:val="00D377C2"/>
    <w:rsid w:val="00D50243"/>
    <w:rsid w:val="00D51952"/>
    <w:rsid w:val="00D52950"/>
    <w:rsid w:val="00D52F76"/>
    <w:rsid w:val="00D55F26"/>
    <w:rsid w:val="00D5641B"/>
    <w:rsid w:val="00D57BC1"/>
    <w:rsid w:val="00D6364E"/>
    <w:rsid w:val="00D65285"/>
    <w:rsid w:val="00D667C8"/>
    <w:rsid w:val="00D66A6F"/>
    <w:rsid w:val="00D66D99"/>
    <w:rsid w:val="00D67FB3"/>
    <w:rsid w:val="00D70052"/>
    <w:rsid w:val="00D723BB"/>
    <w:rsid w:val="00D726C9"/>
    <w:rsid w:val="00D7298E"/>
    <w:rsid w:val="00D76C65"/>
    <w:rsid w:val="00D770F3"/>
    <w:rsid w:val="00D838AB"/>
    <w:rsid w:val="00D85A24"/>
    <w:rsid w:val="00D91BBF"/>
    <w:rsid w:val="00D973DF"/>
    <w:rsid w:val="00DA1C40"/>
    <w:rsid w:val="00DA1CB8"/>
    <w:rsid w:val="00DA618B"/>
    <w:rsid w:val="00DA747E"/>
    <w:rsid w:val="00DB1694"/>
    <w:rsid w:val="00DB182D"/>
    <w:rsid w:val="00DB2DE3"/>
    <w:rsid w:val="00DB3FD9"/>
    <w:rsid w:val="00DB75A1"/>
    <w:rsid w:val="00DB7B20"/>
    <w:rsid w:val="00DC224C"/>
    <w:rsid w:val="00DC6DD5"/>
    <w:rsid w:val="00DC6F38"/>
    <w:rsid w:val="00DC73B6"/>
    <w:rsid w:val="00DD23F3"/>
    <w:rsid w:val="00DD38F7"/>
    <w:rsid w:val="00DD3ABB"/>
    <w:rsid w:val="00DD3E4B"/>
    <w:rsid w:val="00DD509C"/>
    <w:rsid w:val="00DD55C4"/>
    <w:rsid w:val="00DD6FDE"/>
    <w:rsid w:val="00DD73D8"/>
    <w:rsid w:val="00DE123C"/>
    <w:rsid w:val="00DE1F22"/>
    <w:rsid w:val="00DF12BB"/>
    <w:rsid w:val="00DF3BC0"/>
    <w:rsid w:val="00DF4438"/>
    <w:rsid w:val="00DF5B1A"/>
    <w:rsid w:val="00E0478F"/>
    <w:rsid w:val="00E04E12"/>
    <w:rsid w:val="00E05B10"/>
    <w:rsid w:val="00E05B50"/>
    <w:rsid w:val="00E07DB1"/>
    <w:rsid w:val="00E10228"/>
    <w:rsid w:val="00E115E2"/>
    <w:rsid w:val="00E11E12"/>
    <w:rsid w:val="00E131A3"/>
    <w:rsid w:val="00E21132"/>
    <w:rsid w:val="00E236C8"/>
    <w:rsid w:val="00E23B0D"/>
    <w:rsid w:val="00E27986"/>
    <w:rsid w:val="00E27A70"/>
    <w:rsid w:val="00E31245"/>
    <w:rsid w:val="00E3285B"/>
    <w:rsid w:val="00E33239"/>
    <w:rsid w:val="00E3525C"/>
    <w:rsid w:val="00E358E8"/>
    <w:rsid w:val="00E3703B"/>
    <w:rsid w:val="00E40A84"/>
    <w:rsid w:val="00E42BAF"/>
    <w:rsid w:val="00E4408F"/>
    <w:rsid w:val="00E46E1E"/>
    <w:rsid w:val="00E50247"/>
    <w:rsid w:val="00E516C0"/>
    <w:rsid w:val="00E5396D"/>
    <w:rsid w:val="00E53BA3"/>
    <w:rsid w:val="00E5496F"/>
    <w:rsid w:val="00E551FE"/>
    <w:rsid w:val="00E6127D"/>
    <w:rsid w:val="00E62737"/>
    <w:rsid w:val="00E72589"/>
    <w:rsid w:val="00E73625"/>
    <w:rsid w:val="00E74980"/>
    <w:rsid w:val="00E77339"/>
    <w:rsid w:val="00E81237"/>
    <w:rsid w:val="00E833D5"/>
    <w:rsid w:val="00E83E30"/>
    <w:rsid w:val="00E92AE1"/>
    <w:rsid w:val="00E93F29"/>
    <w:rsid w:val="00EA0046"/>
    <w:rsid w:val="00EA119C"/>
    <w:rsid w:val="00EA132A"/>
    <w:rsid w:val="00EA18E0"/>
    <w:rsid w:val="00EB0152"/>
    <w:rsid w:val="00EB0486"/>
    <w:rsid w:val="00EB2B6B"/>
    <w:rsid w:val="00EB38B2"/>
    <w:rsid w:val="00EB6775"/>
    <w:rsid w:val="00EB6BD6"/>
    <w:rsid w:val="00EB6D67"/>
    <w:rsid w:val="00EC2B7C"/>
    <w:rsid w:val="00EC4F09"/>
    <w:rsid w:val="00EC53F3"/>
    <w:rsid w:val="00EC700F"/>
    <w:rsid w:val="00ED2489"/>
    <w:rsid w:val="00ED54B7"/>
    <w:rsid w:val="00ED58B2"/>
    <w:rsid w:val="00ED6263"/>
    <w:rsid w:val="00EE0C54"/>
    <w:rsid w:val="00EE1CF1"/>
    <w:rsid w:val="00EE2809"/>
    <w:rsid w:val="00EE2DB7"/>
    <w:rsid w:val="00EE33EF"/>
    <w:rsid w:val="00EE39CB"/>
    <w:rsid w:val="00EE7734"/>
    <w:rsid w:val="00EE7BAA"/>
    <w:rsid w:val="00EF0934"/>
    <w:rsid w:val="00EF0EB0"/>
    <w:rsid w:val="00EF175F"/>
    <w:rsid w:val="00EF1845"/>
    <w:rsid w:val="00EF514C"/>
    <w:rsid w:val="00EF5B5C"/>
    <w:rsid w:val="00EF718C"/>
    <w:rsid w:val="00EF7C39"/>
    <w:rsid w:val="00F02008"/>
    <w:rsid w:val="00F031CE"/>
    <w:rsid w:val="00F04BCC"/>
    <w:rsid w:val="00F07343"/>
    <w:rsid w:val="00F129A4"/>
    <w:rsid w:val="00F144E1"/>
    <w:rsid w:val="00F14506"/>
    <w:rsid w:val="00F17F34"/>
    <w:rsid w:val="00F21340"/>
    <w:rsid w:val="00F21A05"/>
    <w:rsid w:val="00F2693B"/>
    <w:rsid w:val="00F26F35"/>
    <w:rsid w:val="00F305E5"/>
    <w:rsid w:val="00F314D8"/>
    <w:rsid w:val="00F31AFE"/>
    <w:rsid w:val="00F31E2C"/>
    <w:rsid w:val="00F31FDF"/>
    <w:rsid w:val="00F36901"/>
    <w:rsid w:val="00F36F4D"/>
    <w:rsid w:val="00F40414"/>
    <w:rsid w:val="00F44AD7"/>
    <w:rsid w:val="00F47EE1"/>
    <w:rsid w:val="00F50399"/>
    <w:rsid w:val="00F55169"/>
    <w:rsid w:val="00F55CC2"/>
    <w:rsid w:val="00F62BC5"/>
    <w:rsid w:val="00F722B3"/>
    <w:rsid w:val="00F72AF9"/>
    <w:rsid w:val="00F734CD"/>
    <w:rsid w:val="00F74979"/>
    <w:rsid w:val="00F771D7"/>
    <w:rsid w:val="00F8162E"/>
    <w:rsid w:val="00F81D8D"/>
    <w:rsid w:val="00F83C53"/>
    <w:rsid w:val="00F843D3"/>
    <w:rsid w:val="00F85D6F"/>
    <w:rsid w:val="00F87CC2"/>
    <w:rsid w:val="00F90088"/>
    <w:rsid w:val="00F92694"/>
    <w:rsid w:val="00F93903"/>
    <w:rsid w:val="00F95959"/>
    <w:rsid w:val="00F9690F"/>
    <w:rsid w:val="00F96A3C"/>
    <w:rsid w:val="00FA188E"/>
    <w:rsid w:val="00FA4F2F"/>
    <w:rsid w:val="00FA64B6"/>
    <w:rsid w:val="00FA7030"/>
    <w:rsid w:val="00FB02A1"/>
    <w:rsid w:val="00FB0E9D"/>
    <w:rsid w:val="00FB12E0"/>
    <w:rsid w:val="00FB13E3"/>
    <w:rsid w:val="00FB2EBB"/>
    <w:rsid w:val="00FB5EAA"/>
    <w:rsid w:val="00FB76F1"/>
    <w:rsid w:val="00FC11A9"/>
    <w:rsid w:val="00FC151F"/>
    <w:rsid w:val="00FC1AE0"/>
    <w:rsid w:val="00FC2065"/>
    <w:rsid w:val="00FC25A5"/>
    <w:rsid w:val="00FC7517"/>
    <w:rsid w:val="00FD28E2"/>
    <w:rsid w:val="00FD3B22"/>
    <w:rsid w:val="00FD4367"/>
    <w:rsid w:val="00FD6EEF"/>
    <w:rsid w:val="00FE0457"/>
    <w:rsid w:val="00FE166B"/>
    <w:rsid w:val="00FE1815"/>
    <w:rsid w:val="00FE3311"/>
    <w:rsid w:val="00FE494D"/>
    <w:rsid w:val="00FF0FC7"/>
    <w:rsid w:val="00FF29C5"/>
    <w:rsid w:val="00FF557C"/>
    <w:rsid w:val="00FF60EF"/>
    <w:rsid w:val="08861B38"/>
    <w:rsid w:val="094525F4"/>
    <w:rsid w:val="1242B5C5"/>
    <w:rsid w:val="1759259C"/>
    <w:rsid w:val="1BE7DC54"/>
    <w:rsid w:val="2546901F"/>
    <w:rsid w:val="2DEA019B"/>
    <w:rsid w:val="3500CE81"/>
    <w:rsid w:val="3ABDEA30"/>
    <w:rsid w:val="54D61DC7"/>
    <w:rsid w:val="5E272F5B"/>
    <w:rsid w:val="6019D927"/>
    <w:rsid w:val="7440C756"/>
    <w:rsid w:val="75756FA0"/>
    <w:rsid w:val="7B97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D3150C75-1526-4A22-9F4F-74A0FA486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Carpredefinitoparagrafo"/>
    <w:rsid w:val="00BD45BA"/>
  </w:style>
  <w:style w:type="character" w:customStyle="1" w:styleId="eop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088"/>
    <w:rPr>
      <w:rFonts w:ascii="Arial" w:eastAsia="Malgun Gothic" w:hAnsi="Arial" w:cs="Times New Roman"/>
      <w:lang w:val="en-US"/>
    </w:rPr>
  </w:style>
  <w:style w:type="paragraph" w:styleId="Paragrafoelenco">
    <w:name w:val="List Paragraph"/>
    <w:basedOn w:val="Normale"/>
    <w:uiPriority w:val="34"/>
    <w:qFormat/>
    <w:rsid w:val="00C82623"/>
    <w:pPr>
      <w:ind w:left="720"/>
      <w:contextualSpacing/>
    </w:p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B792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B7925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rsid w:val="00332C1C"/>
    <w:rPr>
      <w:color w:val="0563C1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86E87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1738CE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val="en-US" w:eastAsia="ko-KR"/>
    </w:rPr>
  </w:style>
  <w:style w:type="character" w:styleId="Menzionenonrisolta">
    <w:name w:val="Unresolved Mention"/>
    <w:basedOn w:val="Carpredefinitoparagrafo"/>
    <w:uiPriority w:val="99"/>
    <w:unhideWhenUsed/>
    <w:rsid w:val="00145488"/>
    <w:rPr>
      <w:color w:val="605E5C"/>
      <w:shd w:val="clear" w:color="auto" w:fill="E1DFDD"/>
    </w:rPr>
  </w:style>
  <w:style w:type="character" w:styleId="Menzione">
    <w:name w:val="Mention"/>
    <w:basedOn w:val="Carpredefinitoparagrafo"/>
    <w:uiPriority w:val="99"/>
    <w:unhideWhenUsed/>
    <w:rsid w:val="00CC4708"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Carpredefinitoparagrafo"/>
    <w:rsid w:val="002C6A79"/>
  </w:style>
  <w:style w:type="character" w:styleId="Enfasigrassetto">
    <w:name w:val="Strong"/>
    <w:basedOn w:val="Carpredefinitoparagrafo"/>
    <w:uiPriority w:val="22"/>
    <w:qFormat/>
    <w:rsid w:val="002C6A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328525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570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auto"/>
            <w:bottom w:val="none" w:sz="0" w:space="0" w:color="auto"/>
            <w:right w:val="none" w:sz="0" w:space="0" w:color="auto"/>
          </w:divBdr>
          <w:divsChild>
            <w:div w:id="7447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66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573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881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9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81860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BF56C7-3708-49DD-9A66-68B0CF31AB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d69473a4-e757-4b40-97af-c701fb767817"/>
    <ds:schemaRef ds:uri="719f06fd-7126-4ecf-adfb-0cc26a1a003e"/>
  </ds:schemaRefs>
</ds:datastoreItem>
</file>

<file path=customXml/itemProps4.xml><?xml version="1.0" encoding="utf-8"?>
<ds:datastoreItem xmlns:ds="http://schemas.openxmlformats.org/officeDocument/2006/customXml" ds:itemID="{96F7DA79-3585-418F-8B85-546BF5A02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7</Words>
  <Characters>2326</Characters>
  <Application>Microsoft Office Word</Application>
  <DocSecurity>4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alimberti, Sara Cristina</cp:lastModifiedBy>
  <cp:revision>2</cp:revision>
  <dcterms:created xsi:type="dcterms:W3CDTF">2023-01-25T10:43:00Z</dcterms:created>
  <dcterms:modified xsi:type="dcterms:W3CDTF">2023-01-2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